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1C61065D" w:rsidR="00DB1691" w:rsidRPr="0061523A" w:rsidRDefault="00196E1F" w:rsidP="008F3D1A">
            <w:pPr>
              <w:pStyle w:val="Title"/>
              <w:ind w:left="180"/>
            </w:pPr>
            <w:r w:rsidRPr="00196E1F">
              <w:rPr>
                <w:rStyle w:val="TitleChar"/>
              </w:rPr>
              <w:t>PowerShell CI/CD Tools</w:t>
            </w:r>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1252D86C" w14:textId="24710F12" w:rsidR="00DB1691" w:rsidRDefault="00196E1F" w:rsidP="00E2114E">
            <w:pPr>
              <w:jc w:val="center"/>
            </w:pPr>
            <w:r>
              <w:rPr>
                <w:color w:val="000000" w:themeColor="text1"/>
              </w:rPr>
              <w:t>PowerShell</w:t>
            </w:r>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End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3F3B05F3" w:rsidR="00DB1691" w:rsidRPr="00CC5EE7" w:rsidRDefault="00196E1F" w:rsidP="008F3D1A">
            <w:pPr>
              <w:pStyle w:val="BodyText"/>
              <w:ind w:left="180"/>
            </w:pPr>
            <w:r w:rsidRPr="00196E1F">
              <w:t>PowerShell can be a core component of the Continuous Integration / Continuous Deployment pipeline. Come build and run an end-to-end pipeline using PowerShell features and tooling.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77FF66E1" w:rsidR="00B47AF7" w:rsidRPr="004064D0" w:rsidRDefault="00E2114E" w:rsidP="00F83D50">
      <w:pPr>
        <w:pStyle w:val="BodyText"/>
      </w:pPr>
      <w:r>
        <w:t xml:space="preserve">90 </w:t>
      </w:r>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1C1AC38C" w:rsidR="004B6918" w:rsidRDefault="004B6918" w:rsidP="004B6918">
      <w:pPr>
        <w:pStyle w:val="ListBullet2"/>
      </w:pPr>
      <w:r w:rsidRPr="004B6918">
        <w:t xml:space="preserve">Learn </w:t>
      </w:r>
      <w:r>
        <w:t>how to implement a</w:t>
      </w:r>
      <w:r w:rsidRPr="004B6918">
        <w:t xml:space="preserve"> Continuous Integration pipeline with PowerShell</w:t>
      </w:r>
    </w:p>
    <w:p w14:paraId="16F00616" w14:textId="4028AB7B" w:rsidR="00B47AF7" w:rsidRPr="00151782" w:rsidRDefault="004B6918" w:rsidP="00151782">
      <w:pPr>
        <w:pStyle w:val="ListBullet2"/>
      </w:pPr>
      <w:r w:rsidRPr="004B6918">
        <w:t>Utilize the latest PowerShell tooling</w:t>
      </w:r>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rsidP="006819AA">
      <w:pPr>
        <w:pStyle w:val="ListBullet2"/>
        <w:spacing w:line="240" w:lineRule="auto"/>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rsidP="006819AA">
      <w:pPr>
        <w:pStyle w:val="ListBullet2"/>
        <w:spacing w:line="240" w:lineRule="auto"/>
      </w:pPr>
      <w:r>
        <w:t>an understanding of Git source control concepts</w:t>
      </w:r>
    </w:p>
    <w:p w14:paraId="733433A2" w14:textId="24EA24C8" w:rsidR="004B6918" w:rsidRDefault="004B6918" w:rsidP="006819AA">
      <w:pPr>
        <w:pStyle w:val="ListBullet2"/>
        <w:spacing w:line="240" w:lineRule="auto"/>
      </w:pPr>
      <w:r>
        <w:t>experience with PowerShell scripting</w:t>
      </w:r>
    </w:p>
    <w:p w14:paraId="639E3277" w14:textId="77777777" w:rsidR="00B47AF7" w:rsidRDefault="00B47AF7" w:rsidP="00717CA5">
      <w:pPr>
        <w:pStyle w:val="Heading3"/>
      </w:pPr>
      <w:r>
        <w:t>Overview of the lab</w:t>
      </w:r>
    </w:p>
    <w:p w14:paraId="0FD26843" w14:textId="160AC13E" w:rsidR="00D35F2E" w:rsidRPr="004A17D1" w:rsidRDefault="004B6918" w:rsidP="00A5356E">
      <w:pPr>
        <w:pStyle w:val="BodyText"/>
      </w:pPr>
      <w:r w:rsidRPr="004B6918">
        <w:t>PowerShell can be a core component of the Continuous Integration / Continuous Deployment pipeline. Come build and run an end-to-end pipeline using PowerShell features and tooling.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5BC0ABCE" w:rsidR="00B47AF7" w:rsidRPr="00D53EE3" w:rsidRDefault="00DA351C" w:rsidP="00B47AF7">
      <w:r>
        <w:t xml:space="preserve">In this </w:t>
      </w:r>
      <w:proofErr w:type="gramStart"/>
      <w:r>
        <w:t>lab</w:t>
      </w:r>
      <w:proofErr w:type="gramEnd"/>
      <w:r>
        <w:t xml:space="preserve"> you will configure a Continuous Integration </w:t>
      </w:r>
      <w:r w:rsidR="00371470">
        <w:t xml:space="preserve">(CI) </w:t>
      </w:r>
      <w:r>
        <w:t>pipeline</w:t>
      </w:r>
      <w:r w:rsidR="00E2114E">
        <w:t xml:space="preserve"> using</w:t>
      </w:r>
      <w:r>
        <w:t xml:space="preserve"> Visual Studio Team Foundation Server</w:t>
      </w:r>
      <w:r w:rsidR="00E2114E">
        <w:t xml:space="preserve"> and the MyGet online services</w:t>
      </w:r>
      <w:r>
        <w:t xml:space="preserve">. Once the pipeline is configured, you will use it to fully </w:t>
      </w:r>
      <w:r w:rsidR="00D40CA8">
        <w:t>build, test, and deploy a PowerShell module to a private PowerShellGet feed</w:t>
      </w:r>
      <w:r>
        <w:t>.</w:t>
      </w:r>
      <w:r w:rsidR="00A27E64">
        <w:t xml:space="preserve"> Although this Lab will not cover it, the same process can be extended to take the changes through a test and production </w:t>
      </w:r>
      <w:r w:rsidR="00D40CA8">
        <w:t xml:space="preserve">for managing infrastructure </w:t>
      </w:r>
      <w:r w:rsidR="00A27E64">
        <w:t>environments as well.</w:t>
      </w:r>
    </w:p>
    <w:p w14:paraId="20321740" w14:textId="1866035C" w:rsidR="002A3789" w:rsidRDefault="002A3789" w:rsidP="00717CA5">
      <w:pPr>
        <w:pStyle w:val="Heading3"/>
      </w:pPr>
      <w:r>
        <w:t>Reference material</w:t>
      </w:r>
    </w:p>
    <w:p w14:paraId="43DD1683" w14:textId="7F34DED2" w:rsidR="002A3789" w:rsidRDefault="00B6753B" w:rsidP="002A3789">
      <w:pPr>
        <w:pStyle w:val="ListBullet2"/>
        <w:numPr>
          <w:ilvl w:val="0"/>
          <w:numId w:val="33"/>
        </w:numPr>
      </w:pPr>
      <w:hyperlink r:id="rId16" w:history="1">
        <w:r w:rsidR="002A3789" w:rsidRPr="002A3789">
          <w:rPr>
            <w:rStyle w:val="Hyperlink"/>
          </w:rPr>
          <w:t>The Release Pipeline Model</w:t>
        </w:r>
      </w:hyperlink>
      <w:r w:rsidR="002A3789">
        <w:t xml:space="preserve">: This document provides a great framework and defines </w:t>
      </w:r>
      <w:proofErr w:type="gramStart"/>
      <w:r w:rsidR="002A3789">
        <w:t>all of</w:t>
      </w:r>
      <w:proofErr w:type="gramEnd"/>
      <w:r w:rsidR="002A3789">
        <w:t xml:space="preserve"> the concepts use in this lab.</w:t>
      </w:r>
    </w:p>
    <w:p w14:paraId="18E3DED1" w14:textId="3E5B70AB" w:rsidR="002A3789" w:rsidRDefault="00B6753B"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55B59F0" w14:textId="77777777" w:rsidR="00B47AF7" w:rsidRPr="00B47AF7" w:rsidRDefault="00B47AF7" w:rsidP="00B47AF7"/>
    <w:p w14:paraId="6C96176A" w14:textId="052CDFD6" w:rsidR="005454D4" w:rsidRPr="007B70E8" w:rsidRDefault="00152699" w:rsidP="007B70E8">
      <w:pPr>
        <w:pStyle w:val="Heading1"/>
      </w:pPr>
      <w:r w:rsidRPr="007B70E8">
        <w:lastRenderedPageBreak/>
        <w:t xml:space="preserve">Exercise 1: </w:t>
      </w:r>
      <w:r w:rsidR="000012B3">
        <w:t xml:space="preserve">Setup </w:t>
      </w:r>
      <w:r w:rsidR="00600C1A">
        <w:t xml:space="preserve">Work </w:t>
      </w:r>
      <w:r w:rsidR="000012B3">
        <w:t>Environment</w:t>
      </w:r>
    </w:p>
    <w:p w14:paraId="550D256F" w14:textId="1DFFDD5C" w:rsidR="005454D4" w:rsidRDefault="00371470" w:rsidP="009118FD">
      <w:pPr>
        <w:pStyle w:val="BodyText"/>
      </w:pPr>
      <w:r>
        <w:t xml:space="preserve">In this first exercise, you will </w:t>
      </w:r>
      <w:r w:rsidR="005F491C">
        <w:t xml:space="preserve">setup a VSTS account and </w:t>
      </w:r>
      <w:r>
        <w:t xml:space="preserve">configure </w:t>
      </w:r>
      <w:r w:rsidR="00A27E64">
        <w:t>the</w:t>
      </w:r>
      <w:r>
        <w:t xml:space="preserve"> </w:t>
      </w:r>
      <w:r w:rsidR="002010AA">
        <w:t>build definition</w:t>
      </w:r>
      <w:r w:rsidR="005F491C">
        <w:t>s</w:t>
      </w:r>
      <w:r>
        <w:t>.</w:t>
      </w:r>
    </w:p>
    <w:p w14:paraId="68B884A6" w14:textId="51727C12" w:rsidR="005F491C" w:rsidRPr="00717CA5" w:rsidRDefault="005F491C" w:rsidP="005F491C">
      <w:pPr>
        <w:pStyle w:val="Heading2"/>
      </w:pPr>
      <w:r w:rsidRPr="00717CA5">
        <w:t xml:space="preserve">Task </w:t>
      </w:r>
      <w:r>
        <w:t xml:space="preserve">0 </w:t>
      </w:r>
      <w:r w:rsidRPr="00717CA5">
        <w:t xml:space="preserve">– </w:t>
      </w:r>
      <w:r>
        <w:t xml:space="preserve">Setup </w:t>
      </w:r>
      <w:r w:rsidR="0033551F">
        <w:t>free accounts in VSTS and MyGet</w:t>
      </w:r>
    </w:p>
    <w:p w14:paraId="09C5BC3C" w14:textId="268574EB" w:rsidR="005F491C" w:rsidRDefault="005F491C" w:rsidP="005F491C">
      <w:pPr>
        <w:pStyle w:val="BodyText"/>
      </w:pPr>
      <w:r>
        <w:t xml:space="preserve">In this task, you will setup </w:t>
      </w:r>
      <w:r w:rsidR="0033551F">
        <w:t>two accounts in free online services</w:t>
      </w:r>
    </w:p>
    <w:p w14:paraId="4A99C163" w14:textId="50D35E5B" w:rsidR="005F491C" w:rsidRPr="00ED5EEA" w:rsidRDefault="005F491C" w:rsidP="005F491C">
      <w:pPr>
        <w:pStyle w:val="BodyText"/>
      </w:pPr>
      <w:r>
        <w:t>**Note** - This requires a (free) Microsoft account.  (</w:t>
      </w:r>
      <w:r w:rsidRPr="006819AA">
        <w:rPr>
          <w:rStyle w:val="IntenseEmphasis"/>
        </w:rPr>
        <w:t>https://account.microsoft.com/)</w:t>
      </w:r>
    </w:p>
    <w:p w14:paraId="01D2FACE" w14:textId="77777777" w:rsidR="005F491C" w:rsidRPr="00ED5EEA" w:rsidRDefault="005F491C" w:rsidP="005F491C">
      <w:pPr>
        <w:pStyle w:val="TaskSetup"/>
      </w:pPr>
      <w:r w:rsidRPr="00ED5EEA">
        <w:t xml:space="preserve">Task </w:t>
      </w:r>
      <w:r w:rsidRPr="00B47AF7">
        <w:t>instructions</w:t>
      </w:r>
    </w:p>
    <w:p w14:paraId="15EC5C5F" w14:textId="5DF0BCF9" w:rsidR="005F491C" w:rsidRDefault="005F491C" w:rsidP="005F491C">
      <w:pPr>
        <w:pStyle w:val="ListNumber2"/>
        <w:numPr>
          <w:ilvl w:val="0"/>
          <w:numId w:val="7"/>
        </w:numPr>
      </w:pPr>
      <w:r>
        <w:t xml:space="preserve">In a browser, open </w:t>
      </w:r>
      <w:r w:rsidRPr="006819AA">
        <w:rPr>
          <w:rStyle w:val="IntenseEmphasis"/>
        </w:rPr>
        <w:t>https://www.visualstudio.com</w:t>
      </w:r>
    </w:p>
    <w:p w14:paraId="3B6C0D3C" w14:textId="7A0BA9F1" w:rsidR="005F491C" w:rsidRPr="006819AA" w:rsidRDefault="005F491C" w:rsidP="005F491C">
      <w:pPr>
        <w:pStyle w:val="ListNumber2"/>
        <w:numPr>
          <w:ilvl w:val="0"/>
          <w:numId w:val="7"/>
        </w:numPr>
        <w:rPr>
          <w:rStyle w:val="IntenseEmphasis"/>
        </w:rPr>
      </w:pPr>
      <w:r>
        <w:t xml:space="preserve">Click </w:t>
      </w:r>
      <w:r w:rsidRPr="006819AA">
        <w:rPr>
          <w:rStyle w:val="IntenseEmphasis"/>
        </w:rPr>
        <w:t>Free Visual Studio</w:t>
      </w:r>
    </w:p>
    <w:p w14:paraId="3B4489F8" w14:textId="7E4C91BE" w:rsidR="005F491C" w:rsidRDefault="005F491C" w:rsidP="005F491C">
      <w:pPr>
        <w:pStyle w:val="ListNumber2"/>
      </w:pPr>
      <w:r>
        <w:t xml:space="preserve">In the Visual Studio Team Services box, Click </w:t>
      </w:r>
      <w:r>
        <w:rPr>
          <w:rStyle w:val="IntenseEmphasis"/>
        </w:rPr>
        <w:t>Free Account</w:t>
      </w:r>
    </w:p>
    <w:p w14:paraId="4F6DBA65" w14:textId="423A676B" w:rsidR="005F491C" w:rsidRDefault="005F491C" w:rsidP="005F491C">
      <w:pPr>
        <w:pStyle w:val="ListNumber2"/>
      </w:pPr>
      <w:r>
        <w:t>Sign in using your Microsoft Account</w:t>
      </w:r>
    </w:p>
    <w:p w14:paraId="3D5CC2C7" w14:textId="77777777" w:rsidR="0033551F" w:rsidRDefault="005F491C">
      <w:pPr>
        <w:pStyle w:val="ListNumber2"/>
      </w:pPr>
      <w:r>
        <w:t xml:space="preserve">Enter a unique name for your project and select the radio button next to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0025" cy="180975"/>
                    </a:xfrm>
                    <a:prstGeom prst="rect">
                      <a:avLst/>
                    </a:prstGeom>
                  </pic:spPr>
                </pic:pic>
              </a:graphicData>
            </a:graphic>
          </wp:inline>
        </w:drawing>
      </w:r>
      <w:r w:rsidRPr="006819AA">
        <w:rPr>
          <w:rStyle w:val="IntenseEmphasis"/>
        </w:rPr>
        <w:t>Git</w:t>
      </w:r>
      <w:r>
        <w:t xml:space="preserve"> (this is the default), then click </w:t>
      </w:r>
      <w:r w:rsidRPr="006819AA">
        <w:rPr>
          <w:rStyle w:val="IntenseEmphasis"/>
        </w:rPr>
        <w:t>Continue</w:t>
      </w:r>
      <w:r>
        <w:t>.</w:t>
      </w:r>
    </w:p>
    <w:p w14:paraId="5A4FB70D" w14:textId="1E108648" w:rsidR="0033551F" w:rsidRPr="00ED5EEA" w:rsidRDefault="0033551F" w:rsidP="0033551F">
      <w:pPr>
        <w:pStyle w:val="TaskSetup"/>
      </w:pPr>
      <w:r w:rsidRPr="00ED5EEA">
        <w:t xml:space="preserve">Task </w:t>
      </w:r>
      <w:r w:rsidRPr="00B47AF7">
        <w:t>instructions</w:t>
      </w:r>
      <w:r>
        <w:t xml:space="preserve"> (please use a new browser tab and do not close the VSTS tab)</w:t>
      </w:r>
    </w:p>
    <w:p w14:paraId="3F2E5A98" w14:textId="65A3BFA4" w:rsidR="0033551F" w:rsidRDefault="0033551F" w:rsidP="0033551F">
      <w:pPr>
        <w:pStyle w:val="ListNumber2"/>
        <w:numPr>
          <w:ilvl w:val="0"/>
          <w:numId w:val="7"/>
        </w:numPr>
      </w:pPr>
      <w:r>
        <w:t xml:space="preserve">In </w:t>
      </w:r>
      <w:r w:rsidRPr="006819AA">
        <w:rPr>
          <w:b/>
        </w:rPr>
        <w:t>a new browser tab</w:t>
      </w:r>
      <w:r>
        <w:t xml:space="preserve">, open </w:t>
      </w:r>
      <w:r w:rsidRPr="00E502D1">
        <w:rPr>
          <w:rStyle w:val="IntenseEmphasis"/>
        </w:rPr>
        <w:t>https://www.</w:t>
      </w:r>
      <w:r>
        <w:rPr>
          <w:rStyle w:val="IntenseEmphasis"/>
        </w:rPr>
        <w:t>myget.org</w:t>
      </w:r>
    </w:p>
    <w:p w14:paraId="70565022" w14:textId="51FEB941" w:rsidR="0033551F" w:rsidRPr="00E502D1" w:rsidRDefault="0033551F" w:rsidP="0033551F">
      <w:pPr>
        <w:pStyle w:val="ListNumber2"/>
        <w:numPr>
          <w:ilvl w:val="0"/>
          <w:numId w:val="7"/>
        </w:numPr>
        <w:rPr>
          <w:rStyle w:val="IntenseEmphasis"/>
        </w:rPr>
      </w:pPr>
      <w:r>
        <w:t xml:space="preserve">Click </w:t>
      </w:r>
      <w:r>
        <w:rPr>
          <w:rStyle w:val="IntenseEmphasis"/>
        </w:rPr>
        <w:t>Sign Up</w:t>
      </w:r>
    </w:p>
    <w:p w14:paraId="3A4D1D2A" w14:textId="14462CE2" w:rsidR="0033551F" w:rsidRDefault="0033551F" w:rsidP="0033551F">
      <w:pPr>
        <w:pStyle w:val="ListNumber2"/>
      </w:pPr>
      <w:r>
        <w:t>Fill out the form with your unique name, email, and password</w:t>
      </w:r>
    </w:p>
    <w:p w14:paraId="6334A0E8" w14:textId="2047B893" w:rsidR="0033551F" w:rsidRDefault="0033551F" w:rsidP="0033551F">
      <w:pPr>
        <w:pStyle w:val="ListNumber2"/>
      </w:pPr>
      <w:r>
        <w:t>Check your Email and follow the link to your new account</w:t>
      </w:r>
    </w:p>
    <w:p w14:paraId="7A8090ED" w14:textId="1DFA2B04" w:rsidR="0033551F" w:rsidRDefault="0033551F" w:rsidP="0033551F">
      <w:pPr>
        <w:pStyle w:val="ListNumber2"/>
      </w:pPr>
      <w:r>
        <w:t xml:space="preserve">Click on the link  </w:t>
      </w:r>
      <w:r>
        <w:rPr>
          <w:noProof/>
        </w:rPr>
        <w:drawing>
          <wp:inline distT="0" distB="0" distL="0" distR="0" wp14:anchorId="2150F466" wp14:editId="005E71E0">
            <wp:extent cx="611109" cy="145345"/>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2973" cy="152923"/>
                    </a:xfrm>
                    <a:prstGeom prst="rect">
                      <a:avLst/>
                    </a:prstGeom>
                  </pic:spPr>
                </pic:pic>
              </a:graphicData>
            </a:graphic>
          </wp:inline>
        </w:drawing>
      </w:r>
    </w:p>
    <w:p w14:paraId="0E1F021C" w14:textId="2850A72B" w:rsidR="0033551F" w:rsidRDefault="0033551F" w:rsidP="0033551F">
      <w:pPr>
        <w:pStyle w:val="ListNumber2"/>
      </w:pPr>
      <w:r>
        <w:t xml:space="preserve">Provide a name for the feed such as </w:t>
      </w:r>
      <w:proofErr w:type="spellStart"/>
      <w:r w:rsidRPr="006819AA">
        <w:rPr>
          <w:rStyle w:val="IntenseEmphasis"/>
        </w:rPr>
        <w:t>psrepo</w:t>
      </w:r>
      <w:r>
        <w:rPr>
          <w:rStyle w:val="IntenseEmphasis"/>
        </w:rPr>
        <w:t>sitory</w:t>
      </w:r>
      <w:proofErr w:type="spellEnd"/>
      <w:r>
        <w:rPr>
          <w:rStyle w:val="IntenseEmphasis"/>
        </w:rPr>
        <w:t xml:space="preserve"> </w:t>
      </w:r>
      <w:r w:rsidRPr="006819AA">
        <w:t>and a description, or leave the default description</w:t>
      </w:r>
    </w:p>
    <w:p w14:paraId="3B64B4FE" w14:textId="5620D033" w:rsidR="0033551F" w:rsidRDefault="0033551F" w:rsidP="0033551F">
      <w:pPr>
        <w:pStyle w:val="ListNumber2"/>
      </w:pPr>
      <w:r>
        <w:t xml:space="preserve">Click on the link </w:t>
      </w:r>
      <w:r>
        <w:rPr>
          <w:noProof/>
        </w:rPr>
        <w:drawing>
          <wp:inline distT="0" distB="0" distL="0" distR="0" wp14:anchorId="14ACF26D" wp14:editId="150ED5A1">
            <wp:extent cx="587533" cy="125900"/>
            <wp:effectExtent l="0" t="0" r="317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9501" cy="132750"/>
                    </a:xfrm>
                    <a:prstGeom prst="rect">
                      <a:avLst/>
                    </a:prstGeom>
                  </pic:spPr>
                </pic:pic>
              </a:graphicData>
            </a:graphic>
          </wp:inline>
        </w:drawing>
      </w:r>
    </w:p>
    <w:p w14:paraId="43E0248C" w14:textId="57537C33" w:rsidR="0033551F" w:rsidRDefault="0033551F" w:rsidP="0033551F">
      <w:pPr>
        <w:pStyle w:val="ListNumber2"/>
      </w:pPr>
      <w:r>
        <w:t xml:space="preserve">On the resulting page, click </w:t>
      </w:r>
      <w:r w:rsidRPr="006819AA">
        <w:rPr>
          <w:rStyle w:val="IntenseEmphasis"/>
        </w:rPr>
        <w:t>Feed Details</w:t>
      </w:r>
      <w:r>
        <w:t>, you will need this information in the next step</w:t>
      </w:r>
    </w:p>
    <w:p w14:paraId="670421C9" w14:textId="77777777" w:rsidR="0033551F" w:rsidRDefault="0033551F" w:rsidP="006819AA">
      <w:pPr>
        <w:pStyle w:val="ListNumber2"/>
        <w:numPr>
          <w:ilvl w:val="0"/>
          <w:numId w:val="0"/>
        </w:numPr>
      </w:pPr>
    </w:p>
    <w:p w14:paraId="211FC393" w14:textId="6133D2BD" w:rsidR="00924DD7" w:rsidRDefault="00924DD7" w:rsidP="00924DD7">
      <w:pPr>
        <w:pStyle w:val="Caution"/>
        <w:numPr>
          <w:ilvl w:val="0"/>
          <w:numId w:val="8"/>
        </w:numPr>
      </w:pPr>
      <w:r>
        <w:t>IMPORTANT: Do not close the browser. You will need it in the following exercises and tasks.</w:t>
      </w:r>
    </w:p>
    <w:p w14:paraId="7461EAC3" w14:textId="4D1BFC39" w:rsidR="00ED5EEA" w:rsidRPr="00717CA5" w:rsidRDefault="00ED5EEA" w:rsidP="00717CA5">
      <w:pPr>
        <w:pStyle w:val="Heading2"/>
      </w:pPr>
      <w:r w:rsidRPr="00717CA5">
        <w:t xml:space="preserve">Task </w:t>
      </w:r>
      <w:r w:rsidR="00393A08">
        <w:t xml:space="preserve">1 </w:t>
      </w:r>
      <w:r w:rsidRPr="00717CA5">
        <w:t xml:space="preserve">– </w:t>
      </w:r>
      <w:r w:rsidR="00674F68">
        <w:t>Clone</w:t>
      </w:r>
      <w:r w:rsidR="000012B3">
        <w:t xml:space="preserve"> </w:t>
      </w:r>
      <w:r w:rsidR="00674F68">
        <w:t>c</w:t>
      </w:r>
      <w:r w:rsidR="000012B3">
        <w:t>ode from GitHub</w:t>
      </w:r>
      <w:r w:rsidR="005F491C">
        <w:t xml:space="preserve"> in to your new project</w:t>
      </w:r>
    </w:p>
    <w:p w14:paraId="6B783A11" w14:textId="4DAFAB43" w:rsidR="00ED5EEA" w:rsidRPr="00ED5EEA" w:rsidRDefault="00B21880" w:rsidP="00ED5EEA">
      <w:pPr>
        <w:pStyle w:val="BodyText"/>
      </w:pPr>
      <w:r>
        <w:t xml:space="preserve">In this task, you will </w:t>
      </w:r>
      <w:r w:rsidR="00DF2638">
        <w:t>import an example PowerShell module stored in a public GitHub repository.</w:t>
      </w:r>
    </w:p>
    <w:p w14:paraId="7E58887F" w14:textId="2966B43A" w:rsidR="00261339" w:rsidRPr="00ED5EEA" w:rsidRDefault="00ED5EEA" w:rsidP="00B47AF7">
      <w:pPr>
        <w:pStyle w:val="TaskSetup"/>
      </w:pPr>
      <w:r w:rsidRPr="00ED5EEA">
        <w:t xml:space="preserve">Task </w:t>
      </w:r>
      <w:r w:rsidRPr="00B47AF7">
        <w:t>instructions</w:t>
      </w:r>
      <w:r w:rsidR="0033551F">
        <w:t xml:space="preserve"> </w:t>
      </w:r>
      <w:r w:rsidR="0033551F">
        <w:br/>
        <w:t>(if you closed the first browser tab, open a new tab and navigate to https://youruniquename.visualstudio.com)</w:t>
      </w:r>
    </w:p>
    <w:p w14:paraId="31358F62" w14:textId="6749FCA8" w:rsidR="00BE76FA" w:rsidRDefault="00CC2154" w:rsidP="006819AA">
      <w:pPr>
        <w:pStyle w:val="ListNumber2"/>
        <w:numPr>
          <w:ilvl w:val="0"/>
          <w:numId w:val="51"/>
        </w:numPr>
      </w:pPr>
      <w:r>
        <w:t xml:space="preserve">Continuing in the </w:t>
      </w:r>
      <w:r w:rsidR="0033551F">
        <w:t>first</w:t>
      </w:r>
      <w:r>
        <w:t xml:space="preserve"> browser </w:t>
      </w:r>
      <w:r w:rsidR="0033551F">
        <w:t>tab,</w:t>
      </w:r>
      <w:r>
        <w:t xml:space="preserve"> expand the text “or import a repository” and click </w:t>
      </w:r>
      <w:r w:rsidRPr="006819AA">
        <w:rPr>
          <w:rStyle w:val="IntenseEmphasis"/>
        </w:rPr>
        <w:t>Import</w:t>
      </w:r>
    </w:p>
    <w:p w14:paraId="257966C0" w14:textId="50F0F5DE" w:rsidR="00ED5EEA" w:rsidRDefault="00F95125" w:rsidP="00F95125">
      <w:pPr>
        <w:pStyle w:val="ListNumber2"/>
        <w:numPr>
          <w:ilvl w:val="0"/>
          <w:numId w:val="7"/>
        </w:numPr>
      </w:pPr>
      <w:r>
        <w:t xml:space="preserve">In the </w:t>
      </w:r>
      <w:r w:rsidRPr="006819AA">
        <w:rPr>
          <w:rStyle w:val="IntenseEmphasis"/>
        </w:rPr>
        <w:t>Source Type</w:t>
      </w:r>
      <w:r>
        <w:t xml:space="preserve"> window, keep the default choice, </w:t>
      </w:r>
      <w:r w:rsidRPr="006819AA">
        <w:rPr>
          <w:rStyle w:val="IntenseEmphasis"/>
        </w:rPr>
        <w:t>Git</w:t>
      </w:r>
      <w:r>
        <w:t xml:space="preserve">.  In the Clone URL window, type </w:t>
      </w:r>
      <w:r w:rsidRPr="006819AA">
        <w:rPr>
          <w:rStyle w:val="IntenseEmphasis"/>
        </w:rPr>
        <w:t>https://github.com/PowerShell/Demo_CI/</w:t>
      </w:r>
    </w:p>
    <w:p w14:paraId="3D679BE8" w14:textId="53B10EF0" w:rsidR="00561296" w:rsidRDefault="00F95125" w:rsidP="006819AA">
      <w:pPr>
        <w:pStyle w:val="ListNumber2"/>
        <w:numPr>
          <w:ilvl w:val="0"/>
          <w:numId w:val="0"/>
        </w:numPr>
        <w:ind w:left="720"/>
      </w:pPr>
      <w:r>
        <w:t xml:space="preserve">The browser window should automatically redirect to the </w:t>
      </w:r>
      <w:r w:rsidRPr="006819AA">
        <w:rPr>
          <w:rStyle w:val="IntenseEmphasis"/>
        </w:rPr>
        <w:t>Code</w:t>
      </w:r>
      <w:r>
        <w:t xml:space="preserve"> tab</w:t>
      </w:r>
    </w:p>
    <w:p w14:paraId="4AD4EA0C" w14:textId="67295E6C" w:rsidR="00261339" w:rsidRPr="006819AA" w:rsidRDefault="00C36FBC" w:rsidP="00611339">
      <w:pPr>
        <w:pStyle w:val="ListNumber2"/>
        <w:rPr>
          <w:rStyle w:val="IntenseEmphasis"/>
          <w:b w:val="0"/>
          <w:bCs w:val="0"/>
          <w:iCs w:val="0"/>
          <w:color w:val="auto"/>
        </w:rPr>
      </w:pPr>
      <w:r>
        <w:t xml:space="preserve">Click on the </w:t>
      </w:r>
      <w:r>
        <w:rPr>
          <w:noProof/>
        </w:rPr>
        <w:drawing>
          <wp:inline distT="0" distB="0" distL="0" distR="0" wp14:anchorId="27AE142A" wp14:editId="01328282">
            <wp:extent cx="545910" cy="126491"/>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93" cy="129314"/>
                    </a:xfrm>
                    <a:prstGeom prst="rect">
                      <a:avLst/>
                    </a:prstGeom>
                  </pic:spPr>
                </pic:pic>
              </a:graphicData>
            </a:graphic>
          </wp:inline>
        </w:drawing>
      </w:r>
      <w:r>
        <w:t xml:space="preserve"> button to select a different branch, select </w:t>
      </w:r>
      <w:r w:rsidRPr="006819AA">
        <w:rPr>
          <w:rStyle w:val="IntenseEmphasis"/>
        </w:rPr>
        <w:t>All branches</w:t>
      </w:r>
      <w:r>
        <w:t xml:space="preserve"> and then </w:t>
      </w:r>
      <w:r w:rsidRPr="006819AA">
        <w:rPr>
          <w:rStyle w:val="IntenseEmphasis"/>
        </w:rPr>
        <w:t>module-example</w:t>
      </w:r>
    </w:p>
    <w:p w14:paraId="60294153" w14:textId="55B0452D" w:rsidR="00726C94" w:rsidRDefault="00D8317A" w:rsidP="006819AA">
      <w:pPr>
        <w:pStyle w:val="ListNumber2"/>
        <w:numPr>
          <w:ilvl w:val="0"/>
          <w:numId w:val="0"/>
        </w:numPr>
        <w:ind w:left="360"/>
      </w:pPr>
      <w:r w:rsidRPr="006819AA">
        <w:t xml:space="preserve">The code changes to the </w:t>
      </w:r>
      <w:proofErr w:type="spellStart"/>
      <w:r w:rsidRPr="006819AA">
        <w:rPr>
          <w:i/>
        </w:rPr>
        <w:t>ExampleModule</w:t>
      </w:r>
      <w:proofErr w:type="spellEnd"/>
      <w:r w:rsidRPr="006819AA">
        <w:t xml:space="preserve"> </w:t>
      </w:r>
      <w:r w:rsidR="00B53C23">
        <w:t>file content</w:t>
      </w:r>
      <w:r w:rsidRPr="006819AA">
        <w:t xml:space="preserve"> automatically</w:t>
      </w:r>
    </w:p>
    <w:p w14:paraId="677F57F9" w14:textId="77777777" w:rsidR="00D8317A" w:rsidRDefault="00D8317A" w:rsidP="00D8317A">
      <w:pPr>
        <w:pStyle w:val="ListNumber2"/>
        <w:numPr>
          <w:ilvl w:val="0"/>
          <w:numId w:val="0"/>
        </w:numPr>
      </w:pPr>
    </w:p>
    <w:p w14:paraId="6844D32C" w14:textId="77777777" w:rsidR="00924DD7" w:rsidRDefault="00924DD7" w:rsidP="00924DD7">
      <w:pPr>
        <w:pStyle w:val="Caution"/>
        <w:numPr>
          <w:ilvl w:val="0"/>
          <w:numId w:val="8"/>
        </w:numPr>
      </w:pPr>
      <w:r>
        <w:t>IMPORTANT: Do not close the browser. You will need it in the following exercises and tasks.</w:t>
      </w: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4EA2B7A0" w:rsidR="000012B3" w:rsidRPr="00ED5EEA" w:rsidRDefault="00B44961" w:rsidP="000012B3">
      <w:pPr>
        <w:pStyle w:val="BodyText"/>
      </w:pPr>
      <w:r>
        <w:t xml:space="preserve">In this task, you will configure </w:t>
      </w:r>
      <w:r w:rsidR="00B53C23">
        <w:t>VSTS</w:t>
      </w:r>
      <w:r>
        <w:t xml:space="preserve"> with a build definition</w:t>
      </w:r>
      <w:r w:rsidR="00B53C23">
        <w:t>.</w:t>
      </w:r>
    </w:p>
    <w:p w14:paraId="4C8DA8F0" w14:textId="77777777" w:rsidR="000012B3" w:rsidRPr="00ED5EEA" w:rsidRDefault="000012B3" w:rsidP="000012B3">
      <w:pPr>
        <w:pStyle w:val="TaskSetup"/>
      </w:pPr>
      <w:r w:rsidRPr="00ED5EEA">
        <w:t xml:space="preserve">Task </w:t>
      </w:r>
      <w:r w:rsidRPr="00B47AF7">
        <w:t>instructions</w:t>
      </w:r>
    </w:p>
    <w:p w14:paraId="5105CC06" w14:textId="7B51AA5D" w:rsidR="00393A08" w:rsidRDefault="000905F9" w:rsidP="00752B62">
      <w:pPr>
        <w:pStyle w:val="ListNumber2"/>
        <w:numPr>
          <w:ilvl w:val="0"/>
          <w:numId w:val="13"/>
        </w:numPr>
      </w:pPr>
      <w:r>
        <w:t>Continuing in the first browser tab, c</w:t>
      </w:r>
      <w:r w:rsidR="00393A08">
        <w:t xml:space="preserve">lick the </w:t>
      </w:r>
      <w:r w:rsidR="00393A08" w:rsidRPr="006819AA">
        <w:rPr>
          <w:rStyle w:val="IntenseEmphasis"/>
        </w:rPr>
        <w:t>Build</w:t>
      </w:r>
      <w:r w:rsidRPr="006819AA">
        <w:rPr>
          <w:rStyle w:val="IntenseEmphasis"/>
        </w:rPr>
        <w:t xml:space="preserve"> &amp; Release</w:t>
      </w:r>
      <w:r w:rsidR="00393A08">
        <w:t xml:space="preserve"> tab </w:t>
      </w:r>
      <w:r>
        <w:t xml:space="preserve">in </w:t>
      </w:r>
      <w:r w:rsidR="00393A08">
        <w:t>the blue ribbon at the top of the page</w:t>
      </w:r>
    </w:p>
    <w:p w14:paraId="25B51916" w14:textId="0449F21D" w:rsidR="00393A08" w:rsidRPr="00393A08" w:rsidRDefault="00393A08" w:rsidP="00752B62">
      <w:pPr>
        <w:pStyle w:val="ListNumber2"/>
        <w:numPr>
          <w:ilvl w:val="0"/>
          <w:numId w:val="13"/>
        </w:numPr>
      </w:pPr>
      <w:r>
        <w:t xml:space="preserve">Click the button </w:t>
      </w:r>
      <w:r w:rsidR="001F6E2E" w:rsidRPr="001F6E2E">
        <w:rPr>
          <w:noProof/>
        </w:rPr>
        <w:t xml:space="preserve"> </w:t>
      </w:r>
      <w:r w:rsidR="001F6E2E">
        <w:rPr>
          <w:noProof/>
        </w:rPr>
        <w:drawing>
          <wp:inline distT="0" distB="0" distL="0" distR="0" wp14:anchorId="7D0E7FF3" wp14:editId="11C39A8B">
            <wp:extent cx="1133286" cy="20709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98280" cy="218975"/>
                    </a:xfrm>
                    <a:prstGeom prst="rect">
                      <a:avLst/>
                    </a:prstGeom>
                  </pic:spPr>
                </pic:pic>
              </a:graphicData>
            </a:graphic>
          </wp:inline>
        </w:drawing>
      </w:r>
    </w:p>
    <w:p w14:paraId="307944A6" w14:textId="0DBBF7F4" w:rsidR="00393A08" w:rsidRDefault="001F6E2E" w:rsidP="00752B62">
      <w:pPr>
        <w:pStyle w:val="ListNumber2"/>
        <w:numPr>
          <w:ilvl w:val="0"/>
          <w:numId w:val="13"/>
        </w:numPr>
      </w:pPr>
      <w:r>
        <w:t xml:space="preserve">Click on the link in the left pane, </w:t>
      </w:r>
      <w:r w:rsidRPr="006819AA">
        <w:rPr>
          <w:rStyle w:val="IntenseEmphasis"/>
        </w:rPr>
        <w:t>empty process</w:t>
      </w:r>
    </w:p>
    <w:p w14:paraId="267F9912" w14:textId="26464DCF" w:rsidR="00393A08" w:rsidRDefault="001F6E2E" w:rsidP="00752B62">
      <w:pPr>
        <w:pStyle w:val="ListNumber2"/>
        <w:numPr>
          <w:ilvl w:val="0"/>
          <w:numId w:val="13"/>
        </w:numPr>
      </w:pPr>
      <w:r>
        <w:t xml:space="preserve">Type in a build name, </w:t>
      </w:r>
      <w:proofErr w:type="spellStart"/>
      <w:r w:rsidRPr="006819AA">
        <w:rPr>
          <w:rStyle w:val="IntenseEmphasis"/>
        </w:rPr>
        <w:t>examplemodule</w:t>
      </w:r>
      <w:proofErr w:type="spellEnd"/>
      <w:r w:rsidRPr="006819AA">
        <w:rPr>
          <w:rStyle w:val="IntenseEmphasis"/>
        </w:rPr>
        <w:t>-build</w:t>
      </w:r>
    </w:p>
    <w:p w14:paraId="6F69D45F" w14:textId="18D1887E" w:rsidR="001F6E2E" w:rsidRDefault="001F6E2E" w:rsidP="00752B62">
      <w:pPr>
        <w:pStyle w:val="ListNumber2"/>
        <w:numPr>
          <w:ilvl w:val="0"/>
          <w:numId w:val="13"/>
        </w:numPr>
      </w:pPr>
      <w:r>
        <w:t>The Get Sources item can remain at default, but observe the source can be other source control platforms including GitHub</w:t>
      </w:r>
    </w:p>
    <w:p w14:paraId="396E030E" w14:textId="01DB76AA" w:rsidR="001F6E2E" w:rsidRDefault="001F6E2E" w:rsidP="00752B62">
      <w:pPr>
        <w:pStyle w:val="ListNumber2"/>
        <w:numPr>
          <w:ilvl w:val="0"/>
          <w:numId w:val="13"/>
        </w:numPr>
      </w:pPr>
      <w:r>
        <w:t xml:space="preserve">Click on </w:t>
      </w:r>
      <w:r w:rsidRPr="006819AA">
        <w:rPr>
          <w:rStyle w:val="IntenseEmphasis"/>
        </w:rPr>
        <w:t>Add Tasks</w:t>
      </w:r>
      <w:r>
        <w:t xml:space="preserve">, then on the right pane select </w:t>
      </w:r>
      <w:r w:rsidRPr="006819AA">
        <w:rPr>
          <w:rStyle w:val="IntenseEmphasis"/>
        </w:rPr>
        <w:t>Utility</w:t>
      </w:r>
      <w:r>
        <w:t xml:space="preserve">, scroll down to </w:t>
      </w:r>
      <w:r w:rsidRPr="006819AA">
        <w:rPr>
          <w:rStyle w:val="IntenseEmphasis"/>
        </w:rPr>
        <w:t>PowerShell</w:t>
      </w:r>
      <w:r>
        <w:t xml:space="preserve">.  Select it and click </w:t>
      </w:r>
      <w:r w:rsidRPr="006819AA">
        <w:rPr>
          <w:rStyle w:val="IntenseEmphasis"/>
        </w:rPr>
        <w:t>Add</w:t>
      </w:r>
    </w:p>
    <w:p w14:paraId="6B63608D" w14:textId="5FC352F8" w:rsidR="00D000E5" w:rsidRDefault="00924DD7" w:rsidP="009005AB">
      <w:pPr>
        <w:pStyle w:val="ListNumber2"/>
        <w:rPr>
          <w:sz w:val="18"/>
        </w:rPr>
      </w:pPr>
      <w:r>
        <w:rPr>
          <w:sz w:val="18"/>
        </w:rPr>
        <w:t xml:space="preserve">In the left pane, select the </w:t>
      </w:r>
      <w:r w:rsidRPr="006819AA">
        <w:rPr>
          <w:rStyle w:val="IntenseEmphasis"/>
        </w:rPr>
        <w:t>PowerShell Script</w:t>
      </w:r>
      <w:r>
        <w:rPr>
          <w:sz w:val="18"/>
        </w:rPr>
        <w:t xml:space="preserve"> task and then in the right pane, next to the </w:t>
      </w:r>
      <w:r w:rsidRPr="006819AA">
        <w:rPr>
          <w:rStyle w:val="IntenseEmphasis"/>
        </w:rPr>
        <w:t>Script Path</w:t>
      </w:r>
      <w:r>
        <w:rPr>
          <w:sz w:val="18"/>
        </w:rPr>
        <w:t xml:space="preserve"> field click </w:t>
      </w:r>
      <w:r>
        <w:rPr>
          <w:noProof/>
        </w:rPr>
        <w:drawing>
          <wp:inline distT="0" distB="0" distL="0" distR="0" wp14:anchorId="624D8C52" wp14:editId="19E9955D">
            <wp:extent cx="167489" cy="190123"/>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317" cy="192198"/>
                    </a:xfrm>
                    <a:prstGeom prst="rect">
                      <a:avLst/>
                    </a:prstGeom>
                  </pic:spPr>
                </pic:pic>
              </a:graphicData>
            </a:graphic>
          </wp:inline>
        </w:drawing>
      </w:r>
    </w:p>
    <w:p w14:paraId="2815825A" w14:textId="534A8524" w:rsidR="00924DD7" w:rsidRDefault="00924DD7" w:rsidP="009005AB">
      <w:pPr>
        <w:pStyle w:val="ListNumber2"/>
        <w:rPr>
          <w:sz w:val="18"/>
        </w:rPr>
      </w:pPr>
      <w:r>
        <w:rPr>
          <w:sz w:val="18"/>
        </w:rPr>
        <w:t xml:space="preserve">Select </w:t>
      </w:r>
      <w:r w:rsidRPr="006819AA">
        <w:rPr>
          <w:rStyle w:val="IntenseEmphasis"/>
        </w:rPr>
        <w:t>VSTS.ps1</w:t>
      </w:r>
      <w:r>
        <w:rPr>
          <w:sz w:val="18"/>
        </w:rPr>
        <w:t xml:space="preserve"> and click </w:t>
      </w:r>
      <w:r w:rsidRPr="006819AA">
        <w:rPr>
          <w:rStyle w:val="IntenseEmphasis"/>
        </w:rPr>
        <w:t>OK</w:t>
      </w:r>
    </w:p>
    <w:p w14:paraId="6CE298D5" w14:textId="5F329353" w:rsidR="00924DD7" w:rsidRDefault="00924DD7" w:rsidP="009005AB">
      <w:pPr>
        <w:pStyle w:val="ListNumber2"/>
        <w:rPr>
          <w:sz w:val="18"/>
        </w:rPr>
      </w:pPr>
      <w:r>
        <w:rPr>
          <w:sz w:val="18"/>
        </w:rPr>
        <w:t xml:space="preserve">In the </w:t>
      </w:r>
      <w:r w:rsidRPr="006819AA">
        <w:rPr>
          <w:rStyle w:val="IntenseEmphasis"/>
        </w:rPr>
        <w:t>Arguments</w:t>
      </w:r>
      <w:r>
        <w:rPr>
          <w:sz w:val="18"/>
        </w:rPr>
        <w:t xml:space="preserve"> field, type </w:t>
      </w:r>
      <w:r w:rsidR="00433281" w:rsidRPr="00433281">
        <w:rPr>
          <w:rStyle w:val="IntenseEmphasis"/>
        </w:rPr>
        <w:t>$(APIKEY)</w:t>
      </w:r>
      <w:r w:rsidR="00433281">
        <w:rPr>
          <w:sz w:val="18"/>
        </w:rPr>
        <w:t xml:space="preserve"> </w:t>
      </w:r>
      <w:proofErr w:type="spellStart"/>
      <w:r w:rsidRPr="006819AA">
        <w:rPr>
          <w:rStyle w:val="IntenseEmphasis"/>
        </w:rPr>
        <w:t>ExampleModule</w:t>
      </w:r>
      <w:proofErr w:type="spellEnd"/>
    </w:p>
    <w:p w14:paraId="0FF8EFCD" w14:textId="3F8C2CE1" w:rsidR="00924DD7" w:rsidRDefault="00924DD7" w:rsidP="009005AB">
      <w:pPr>
        <w:pStyle w:val="ListNumber2"/>
        <w:rPr>
          <w:sz w:val="18"/>
        </w:rPr>
      </w:pPr>
      <w:r>
        <w:rPr>
          <w:sz w:val="18"/>
        </w:rPr>
        <w:t xml:space="preserve">Next, in the tabs available for the Build definition, click </w:t>
      </w:r>
      <w:r w:rsidRPr="006819AA">
        <w:rPr>
          <w:rStyle w:val="IntenseEmphasis"/>
        </w:rPr>
        <w:t xml:space="preserve">Variables </w:t>
      </w:r>
      <w:r>
        <w:rPr>
          <w:sz w:val="18"/>
        </w:rPr>
        <w:t>(see image)</w:t>
      </w:r>
      <w:r>
        <w:rPr>
          <w:sz w:val="18"/>
        </w:rPr>
        <w:br/>
      </w:r>
      <w:r>
        <w:rPr>
          <w:noProof/>
        </w:rPr>
        <w:drawing>
          <wp:inline distT="0" distB="0" distL="0" distR="0" wp14:anchorId="0F6F248D" wp14:editId="0204C665">
            <wp:extent cx="1688471" cy="921790"/>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02724" cy="929571"/>
                    </a:xfrm>
                    <a:prstGeom prst="rect">
                      <a:avLst/>
                    </a:prstGeom>
                  </pic:spPr>
                </pic:pic>
              </a:graphicData>
            </a:graphic>
          </wp:inline>
        </w:drawing>
      </w:r>
    </w:p>
    <w:p w14:paraId="7FA2948B" w14:textId="17A04474" w:rsidR="00924DD7" w:rsidRDefault="00924DD7" w:rsidP="009005AB">
      <w:pPr>
        <w:pStyle w:val="ListNumber2"/>
        <w:rPr>
          <w:sz w:val="18"/>
        </w:rPr>
      </w:pPr>
      <w:r>
        <w:rPr>
          <w:sz w:val="18"/>
        </w:rPr>
        <w:t xml:space="preserve">In the right pane, click </w:t>
      </w:r>
      <w:r>
        <w:rPr>
          <w:noProof/>
        </w:rPr>
        <w:drawing>
          <wp:inline distT="0" distB="0" distL="0" distR="0" wp14:anchorId="2C15059E" wp14:editId="5286FC03">
            <wp:extent cx="282682" cy="142687"/>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401" cy="147088"/>
                    </a:xfrm>
                    <a:prstGeom prst="rect">
                      <a:avLst/>
                    </a:prstGeom>
                  </pic:spPr>
                </pic:pic>
              </a:graphicData>
            </a:graphic>
          </wp:inline>
        </w:drawing>
      </w:r>
    </w:p>
    <w:p w14:paraId="7A6ED65A" w14:textId="217F8B16" w:rsidR="00924DD7" w:rsidRPr="006819AA" w:rsidRDefault="00810F1B" w:rsidP="009005AB">
      <w:pPr>
        <w:pStyle w:val="ListNumber2"/>
        <w:rPr>
          <w:sz w:val="18"/>
        </w:rPr>
      </w:pPr>
      <w:r>
        <w:rPr>
          <w:sz w:val="18"/>
        </w:rPr>
        <w:t xml:space="preserve">In the Name column, type </w:t>
      </w:r>
      <w:proofErr w:type="spellStart"/>
      <w:r w:rsidRPr="006819AA">
        <w:rPr>
          <w:rStyle w:val="IntenseEmphasis"/>
        </w:rPr>
        <w:t>SourceLocation</w:t>
      </w:r>
      <w:proofErr w:type="spellEnd"/>
      <w:r>
        <w:rPr>
          <w:sz w:val="18"/>
        </w:rPr>
        <w:t xml:space="preserve">, in the Value column, paste in the string from the MyGet browser tab under Feed Details and then </w:t>
      </w:r>
      <w:r w:rsidRPr="006819AA">
        <w:rPr>
          <w:rStyle w:val="IntenseEmphasis"/>
        </w:rPr>
        <w:t>NuGet v2 Feed</w:t>
      </w:r>
      <w:r>
        <w:rPr>
          <w:rStyle w:val="IntenseEmphasis"/>
        </w:rPr>
        <w:t xml:space="preserve"> URL</w:t>
      </w:r>
      <w:r>
        <w:rPr>
          <w:sz w:val="18"/>
        </w:rPr>
        <w:t xml:space="preserve"> (see image)</w:t>
      </w:r>
      <w:r>
        <w:rPr>
          <w:sz w:val="18"/>
        </w:rPr>
        <w:br/>
      </w:r>
      <w:r w:rsidRPr="006819AA">
        <w:rPr>
          <w:i/>
          <w:sz w:val="18"/>
        </w:rPr>
        <w:t>From your MyGet feed, on the Feed Details tab:</w:t>
      </w:r>
      <w:r>
        <w:rPr>
          <w:sz w:val="18"/>
        </w:rPr>
        <w:br/>
      </w:r>
      <w:r>
        <w:rPr>
          <w:noProof/>
        </w:rPr>
        <w:drawing>
          <wp:inline distT="0" distB="0" distL="0" distR="0" wp14:anchorId="7FD49A49" wp14:editId="691F1071">
            <wp:extent cx="4009692" cy="412964"/>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8284" cy="417969"/>
                    </a:xfrm>
                    <a:prstGeom prst="rect">
                      <a:avLst/>
                    </a:prstGeom>
                  </pic:spPr>
                </pic:pic>
              </a:graphicData>
            </a:graphic>
          </wp:inline>
        </w:drawing>
      </w:r>
      <w:r>
        <w:rPr>
          <w:i/>
          <w:sz w:val="18"/>
        </w:rPr>
        <w:br/>
        <w:t>In VSTS:</w:t>
      </w:r>
      <w:r>
        <w:rPr>
          <w:i/>
          <w:sz w:val="18"/>
        </w:rPr>
        <w:br/>
      </w:r>
      <w:r>
        <w:rPr>
          <w:noProof/>
        </w:rPr>
        <w:drawing>
          <wp:inline distT="0" distB="0" distL="0" distR="0" wp14:anchorId="3E2AEE08" wp14:editId="748AA5A8">
            <wp:extent cx="3820562" cy="697987"/>
            <wp:effectExtent l="0" t="0" r="889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64715" cy="706053"/>
                    </a:xfrm>
                    <a:prstGeom prst="rect">
                      <a:avLst/>
                    </a:prstGeom>
                  </pic:spPr>
                </pic:pic>
              </a:graphicData>
            </a:graphic>
          </wp:inline>
        </w:drawing>
      </w:r>
    </w:p>
    <w:p w14:paraId="5C6A7CD9" w14:textId="1430AB6F" w:rsidR="00810F1B" w:rsidRPr="006819AA" w:rsidRDefault="00810F1B" w:rsidP="009005AB">
      <w:pPr>
        <w:pStyle w:val="ListNumber2"/>
        <w:rPr>
          <w:sz w:val="18"/>
        </w:rPr>
      </w:pPr>
      <w:r>
        <w:rPr>
          <w:sz w:val="18"/>
        </w:rPr>
        <w:t xml:space="preserve">Complete this step again, but for the Name column type in </w:t>
      </w:r>
      <w:proofErr w:type="spellStart"/>
      <w:r w:rsidRPr="006819AA">
        <w:rPr>
          <w:rStyle w:val="IntenseEmphasis"/>
        </w:rPr>
        <w:t>PublishLocation</w:t>
      </w:r>
      <w:proofErr w:type="spellEnd"/>
      <w:r w:rsidRPr="006819AA">
        <w:rPr>
          <w:rStyle w:val="IntenseEmphasis"/>
        </w:rPr>
        <w:t xml:space="preserve"> </w:t>
      </w:r>
      <w:r>
        <w:rPr>
          <w:sz w:val="18"/>
        </w:rPr>
        <w:t xml:space="preserve">and for the Value column paste in the value from the MyGet page under </w:t>
      </w:r>
      <w:r w:rsidRPr="006819AA">
        <w:rPr>
          <w:rStyle w:val="IntenseEmphasis"/>
        </w:rPr>
        <w:t>Push NuGet Packages to</w:t>
      </w:r>
    </w:p>
    <w:p w14:paraId="4B16BE6E" w14:textId="257DBCB3" w:rsidR="00810F1B" w:rsidRPr="006819AA" w:rsidRDefault="00810F1B" w:rsidP="009005AB">
      <w:pPr>
        <w:pStyle w:val="ListNumber2"/>
        <w:rPr>
          <w:sz w:val="18"/>
        </w:rPr>
      </w:pPr>
      <w:r>
        <w:rPr>
          <w:bCs/>
          <w:iCs/>
          <w:sz w:val="18"/>
        </w:rPr>
        <w:lastRenderedPageBreak/>
        <w:t xml:space="preserve">Finally, add a third variable with the name </w:t>
      </w:r>
      <w:r w:rsidRPr="006819AA">
        <w:rPr>
          <w:rStyle w:val="IntenseEmphasis"/>
        </w:rPr>
        <w:t>APIKEY</w:t>
      </w:r>
      <w:r>
        <w:rPr>
          <w:bCs/>
          <w:iCs/>
          <w:sz w:val="18"/>
        </w:rPr>
        <w:t xml:space="preserve"> and copy the value from the MyGet feed details in the </w:t>
      </w:r>
      <w:r w:rsidRPr="006819AA">
        <w:rPr>
          <w:rStyle w:val="IntenseEmphasis"/>
        </w:rPr>
        <w:t>API key</w:t>
      </w:r>
      <w:r>
        <w:rPr>
          <w:bCs/>
          <w:iCs/>
          <w:sz w:val="18"/>
        </w:rPr>
        <w:t xml:space="preserve"> section.  Mouse over the </w:t>
      </w:r>
      <w:r w:rsidRPr="006819AA">
        <w:rPr>
          <w:rStyle w:val="IntenseEmphasis"/>
        </w:rPr>
        <w:t>lock icon</w:t>
      </w:r>
      <w:r>
        <w:rPr>
          <w:bCs/>
          <w:iCs/>
          <w:sz w:val="18"/>
        </w:rPr>
        <w:t xml:space="preserve"> and enable it, which makes this a secure value. (see image)</w:t>
      </w:r>
      <w:r>
        <w:rPr>
          <w:bCs/>
          <w:iCs/>
          <w:sz w:val="18"/>
        </w:rPr>
        <w:br/>
      </w:r>
      <w:r>
        <w:rPr>
          <w:noProof/>
        </w:rPr>
        <w:drawing>
          <wp:inline distT="0" distB="0" distL="0" distR="0" wp14:anchorId="7A05C1EA" wp14:editId="445D6197">
            <wp:extent cx="5943600" cy="100520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005205"/>
                    </a:xfrm>
                    <a:prstGeom prst="rect">
                      <a:avLst/>
                    </a:prstGeom>
                  </pic:spPr>
                </pic:pic>
              </a:graphicData>
            </a:graphic>
          </wp:inline>
        </w:drawing>
      </w:r>
    </w:p>
    <w:p w14:paraId="69D758CC" w14:textId="77FBFEFE" w:rsidR="00810F1B" w:rsidRDefault="00810F1B" w:rsidP="009005AB">
      <w:pPr>
        <w:pStyle w:val="ListNumber2"/>
        <w:rPr>
          <w:sz w:val="18"/>
        </w:rPr>
      </w:pPr>
      <w:r>
        <w:rPr>
          <w:sz w:val="18"/>
        </w:rPr>
        <w:t xml:space="preserve">Next, navigate to the </w:t>
      </w:r>
      <w:r w:rsidRPr="006819AA">
        <w:rPr>
          <w:rStyle w:val="IntenseEmphasis"/>
        </w:rPr>
        <w:t>Triggers</w:t>
      </w:r>
      <w:r>
        <w:rPr>
          <w:sz w:val="18"/>
        </w:rPr>
        <w:t xml:space="preserve"> tab of the build definition and enable </w:t>
      </w:r>
      <w:r w:rsidRPr="006819AA">
        <w:rPr>
          <w:rStyle w:val="IntenseEmphasis"/>
        </w:rPr>
        <w:t>Continuous Integration</w:t>
      </w:r>
      <w:r>
        <w:rPr>
          <w:sz w:val="18"/>
        </w:rPr>
        <w:t xml:space="preserve"> (see image)</w:t>
      </w:r>
      <w:r>
        <w:rPr>
          <w:sz w:val="18"/>
        </w:rPr>
        <w:br/>
      </w:r>
      <w:r>
        <w:rPr>
          <w:noProof/>
        </w:rPr>
        <w:drawing>
          <wp:inline distT="0" distB="0" distL="0" distR="0" wp14:anchorId="447ECEBE" wp14:editId="09E4A04E">
            <wp:extent cx="1208638" cy="11333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21281" cy="1145157"/>
                    </a:xfrm>
                    <a:prstGeom prst="rect">
                      <a:avLst/>
                    </a:prstGeom>
                  </pic:spPr>
                </pic:pic>
              </a:graphicData>
            </a:graphic>
          </wp:inline>
        </w:drawing>
      </w:r>
    </w:p>
    <w:p w14:paraId="19723FB3" w14:textId="499AB6B1" w:rsidR="0073500F" w:rsidRDefault="0073500F" w:rsidP="009005AB">
      <w:pPr>
        <w:pStyle w:val="ListNumber2"/>
        <w:rPr>
          <w:sz w:val="18"/>
        </w:rPr>
      </w:pPr>
      <w:r>
        <w:rPr>
          <w:sz w:val="18"/>
        </w:rPr>
        <w:t xml:space="preserve">Then on the </w:t>
      </w:r>
      <w:r w:rsidRPr="006819AA">
        <w:rPr>
          <w:rStyle w:val="IntenseEmphasis"/>
        </w:rPr>
        <w:t>Options</w:t>
      </w:r>
      <w:r>
        <w:rPr>
          <w:sz w:val="18"/>
        </w:rPr>
        <w:t xml:space="preserve"> tab, in the right pane under </w:t>
      </w:r>
      <w:r w:rsidRPr="006819AA">
        <w:rPr>
          <w:rStyle w:val="IntenseEmphasis"/>
        </w:rPr>
        <w:t>Agent</w:t>
      </w:r>
      <w:r>
        <w:rPr>
          <w:rStyle w:val="IntenseEmphasis"/>
        </w:rPr>
        <w:t>s</w:t>
      </w:r>
      <w:r>
        <w:rPr>
          <w:sz w:val="18"/>
        </w:rPr>
        <w:t xml:space="preserve">, select </w:t>
      </w:r>
      <w:r w:rsidRPr="006819AA">
        <w:rPr>
          <w:rStyle w:val="IntenseEmphasis"/>
        </w:rPr>
        <w:t>Hosted</w:t>
      </w:r>
      <w:r>
        <w:rPr>
          <w:sz w:val="18"/>
        </w:rPr>
        <w:t xml:space="preserve"> (see image)</w:t>
      </w:r>
      <w:r>
        <w:rPr>
          <w:sz w:val="18"/>
        </w:rPr>
        <w:br/>
      </w:r>
      <w:r>
        <w:rPr>
          <w:noProof/>
        </w:rPr>
        <w:drawing>
          <wp:inline distT="0" distB="0" distL="0" distR="0" wp14:anchorId="637153FA" wp14:editId="1DF230CB">
            <wp:extent cx="4055952" cy="1456849"/>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6869" cy="1460770"/>
                    </a:xfrm>
                    <a:prstGeom prst="rect">
                      <a:avLst/>
                    </a:prstGeom>
                  </pic:spPr>
                </pic:pic>
              </a:graphicData>
            </a:graphic>
          </wp:inline>
        </w:drawing>
      </w:r>
    </w:p>
    <w:p w14:paraId="1858C4F0" w14:textId="690CDB78" w:rsidR="00810F1B" w:rsidRDefault="00810F1B" w:rsidP="009005AB">
      <w:pPr>
        <w:pStyle w:val="ListNumber2"/>
        <w:rPr>
          <w:sz w:val="18"/>
        </w:rPr>
      </w:pPr>
      <w:r>
        <w:rPr>
          <w:sz w:val="18"/>
        </w:rPr>
        <w:t xml:space="preserve">Finally, click </w:t>
      </w:r>
      <w:r w:rsidRPr="006819AA">
        <w:rPr>
          <w:rStyle w:val="IntenseEmphasis"/>
        </w:rPr>
        <w:t>Save &amp; Queue</w:t>
      </w:r>
      <w:r>
        <w:rPr>
          <w:sz w:val="18"/>
        </w:rPr>
        <w:t xml:space="preserve">, and then in the drop-down </w:t>
      </w:r>
      <w:r w:rsidR="0073500F">
        <w:rPr>
          <w:sz w:val="18"/>
        </w:rPr>
        <w:t xml:space="preserve">click again on </w:t>
      </w:r>
      <w:r w:rsidR="0073500F" w:rsidRPr="006819AA">
        <w:rPr>
          <w:rStyle w:val="IntenseEmphasis"/>
        </w:rPr>
        <w:t>Save &amp; Queue</w:t>
      </w:r>
      <w:r w:rsidR="0073500F">
        <w:rPr>
          <w:sz w:val="18"/>
        </w:rPr>
        <w:t xml:space="preserve"> (see image)</w:t>
      </w:r>
      <w:r w:rsidR="0073500F">
        <w:rPr>
          <w:sz w:val="18"/>
        </w:rPr>
        <w:br/>
      </w:r>
      <w:r w:rsidR="0073500F">
        <w:rPr>
          <w:noProof/>
        </w:rPr>
        <w:drawing>
          <wp:inline distT="0" distB="0" distL="0" distR="0" wp14:anchorId="4F634B7B" wp14:editId="08673995">
            <wp:extent cx="1425921" cy="63005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30553" cy="632105"/>
                    </a:xfrm>
                    <a:prstGeom prst="rect">
                      <a:avLst/>
                    </a:prstGeom>
                  </pic:spPr>
                </pic:pic>
              </a:graphicData>
            </a:graphic>
          </wp:inline>
        </w:drawing>
      </w:r>
    </w:p>
    <w:p w14:paraId="2D4C7538" w14:textId="1F21D556" w:rsidR="0073500F" w:rsidRDefault="0073500F" w:rsidP="009005AB">
      <w:pPr>
        <w:pStyle w:val="ListNumber2"/>
        <w:rPr>
          <w:sz w:val="18"/>
        </w:rPr>
      </w:pPr>
      <w:r>
        <w:rPr>
          <w:sz w:val="18"/>
        </w:rPr>
        <w:t xml:space="preserve">On the last prompt, leave the default values and click </w:t>
      </w:r>
      <w:r>
        <w:rPr>
          <w:noProof/>
        </w:rPr>
        <w:drawing>
          <wp:inline distT="0" distB="0" distL="0" distR="0" wp14:anchorId="222D5D90" wp14:editId="7BB22BDF">
            <wp:extent cx="511521" cy="209259"/>
            <wp:effectExtent l="0" t="0" r="317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400" cy="214528"/>
                    </a:xfrm>
                    <a:prstGeom prst="rect">
                      <a:avLst/>
                    </a:prstGeom>
                  </pic:spPr>
                </pic:pic>
              </a:graphicData>
            </a:graphic>
          </wp:inline>
        </w:drawing>
      </w:r>
    </w:p>
    <w:p w14:paraId="48996A3B" w14:textId="66388AB0" w:rsidR="00924DD7" w:rsidRPr="007C4F62" w:rsidRDefault="0073500F" w:rsidP="006819AA">
      <w:pPr>
        <w:pStyle w:val="ListNumber2"/>
        <w:numPr>
          <w:ilvl w:val="0"/>
          <w:numId w:val="0"/>
        </w:numPr>
        <w:ind w:left="360" w:hanging="360"/>
        <w:rPr>
          <w:sz w:val="18"/>
        </w:rPr>
      </w:pPr>
      <w:r>
        <w:rPr>
          <w:sz w:val="18"/>
        </w:rPr>
        <w:br/>
        <w:t>Before moving on, wait for the Build to complete and observe the output in VSTS.  Refresh the tab for MyGet and verify the module was successfully published.</w:t>
      </w:r>
      <w:r w:rsidR="00C70D74">
        <w:rPr>
          <w:sz w:val="18"/>
        </w:rPr>
        <w:br/>
      </w:r>
    </w:p>
    <w:p w14:paraId="77B4D944" w14:textId="6A3FE26B" w:rsidR="00870B94" w:rsidRDefault="00870B94" w:rsidP="00870B94">
      <w:pPr>
        <w:pStyle w:val="Caution"/>
        <w:numPr>
          <w:ilvl w:val="0"/>
          <w:numId w:val="8"/>
        </w:numPr>
      </w:pPr>
      <w:r>
        <w:t xml:space="preserve">IMPORTANT: Do not close the browser. You will need it in </w:t>
      </w:r>
      <w:r w:rsidR="00381653">
        <w:t>Exercise 2</w:t>
      </w:r>
      <w:r w:rsidR="00C70D74">
        <w:t>.</w:t>
      </w:r>
    </w:p>
    <w:p w14:paraId="74C0CBBC" w14:textId="44EBC92D" w:rsidR="00381653" w:rsidRPr="00717CA5" w:rsidRDefault="00381653" w:rsidP="00381653">
      <w:pPr>
        <w:pStyle w:val="Heading2"/>
      </w:pPr>
      <w:r w:rsidRPr="00717CA5">
        <w:t xml:space="preserve">Task </w:t>
      </w:r>
      <w:r>
        <w:t xml:space="preserve">3 </w:t>
      </w:r>
      <w:r w:rsidRPr="00717CA5">
        <w:t xml:space="preserve">– </w:t>
      </w:r>
      <w:r>
        <w:t>Use PowerShellGet with your own Module Feed</w:t>
      </w:r>
    </w:p>
    <w:p w14:paraId="2354E43C" w14:textId="44CA2119" w:rsidR="00381653" w:rsidRPr="00ED5EEA" w:rsidRDefault="00381653" w:rsidP="00381653">
      <w:pPr>
        <w:pStyle w:val="BodyText"/>
      </w:pPr>
      <w:r>
        <w:t>In this task, you will configure PowerShellGet to use your own feed of PowerShell modules</w:t>
      </w:r>
    </w:p>
    <w:p w14:paraId="0AC48BDF" w14:textId="77777777" w:rsidR="00381653" w:rsidRPr="00ED5EEA" w:rsidRDefault="00381653" w:rsidP="00381653">
      <w:pPr>
        <w:pStyle w:val="TaskSetup"/>
      </w:pPr>
      <w:r w:rsidRPr="00ED5EEA">
        <w:t xml:space="preserve">Task </w:t>
      </w:r>
      <w:r w:rsidRPr="00B47AF7">
        <w:t>instructions</w:t>
      </w:r>
    </w:p>
    <w:p w14:paraId="1ADDB8DD" w14:textId="0B53E61B" w:rsidR="00381653" w:rsidRDefault="00381653" w:rsidP="006819AA">
      <w:pPr>
        <w:pStyle w:val="ListNumber2"/>
        <w:numPr>
          <w:ilvl w:val="0"/>
          <w:numId w:val="59"/>
        </w:numPr>
      </w:pPr>
      <w:r>
        <w:rPr>
          <w:sz w:val="18"/>
        </w:rPr>
        <w:t xml:space="preserve">Open a </w:t>
      </w:r>
      <w:r w:rsidRPr="006819AA">
        <w:rPr>
          <w:rStyle w:val="IntenseEmphasis"/>
        </w:rPr>
        <w:t>PowerShell console</w:t>
      </w:r>
      <w:r>
        <w:rPr>
          <w:sz w:val="18"/>
        </w:rPr>
        <w:t xml:space="preserve"> as administrator (</w:t>
      </w:r>
      <w:r w:rsidRPr="006819AA">
        <w:rPr>
          <w:i/>
          <w:sz w:val="18"/>
        </w:rPr>
        <w:t>Windows PowerShell or PowerShell Core 6 beta</w:t>
      </w:r>
      <w:r>
        <w:rPr>
          <w:sz w:val="18"/>
        </w:rPr>
        <w:t>)</w:t>
      </w:r>
    </w:p>
    <w:p w14:paraId="2CAF4019" w14:textId="6CFBC0F5" w:rsidR="00381653" w:rsidRDefault="00381653" w:rsidP="006819AA">
      <w:pPr>
        <w:pStyle w:val="ListNumber2"/>
        <w:numPr>
          <w:ilvl w:val="0"/>
          <w:numId w:val="59"/>
        </w:numPr>
      </w:pPr>
      <w:r>
        <w:rPr>
          <w:sz w:val="18"/>
        </w:rPr>
        <w:lastRenderedPageBreak/>
        <w:t>In the browser, on tab with the MyGet page</w:t>
      </w:r>
    </w:p>
    <w:p w14:paraId="11267616" w14:textId="4F68E712" w:rsidR="00381653" w:rsidRDefault="00381653" w:rsidP="006819AA">
      <w:pPr>
        <w:pStyle w:val="ListNumber2"/>
        <w:numPr>
          <w:ilvl w:val="0"/>
          <w:numId w:val="59"/>
        </w:numPr>
      </w:pPr>
      <w:r>
        <w:rPr>
          <w:sz w:val="18"/>
        </w:rPr>
        <w:t xml:space="preserve">Click on the </w:t>
      </w:r>
      <w:r w:rsidRPr="006819AA">
        <w:rPr>
          <w:rStyle w:val="IntenseEmphasis"/>
        </w:rPr>
        <w:t>Packages</w:t>
      </w:r>
      <w:r>
        <w:rPr>
          <w:sz w:val="18"/>
        </w:rPr>
        <w:t xml:space="preserve"> link in the left navigation</w:t>
      </w:r>
    </w:p>
    <w:p w14:paraId="3BFB1C36" w14:textId="706004FC" w:rsidR="00381653" w:rsidRDefault="00381653" w:rsidP="006819AA">
      <w:pPr>
        <w:pStyle w:val="ListNumber2"/>
        <w:numPr>
          <w:ilvl w:val="0"/>
          <w:numId w:val="59"/>
        </w:numPr>
      </w:pPr>
      <w:r>
        <w:rPr>
          <w:sz w:val="18"/>
        </w:rPr>
        <w:t xml:space="preserve">Click on the </w:t>
      </w:r>
      <w:proofErr w:type="spellStart"/>
      <w:r w:rsidRPr="006819AA">
        <w:rPr>
          <w:rStyle w:val="IntenseEmphasis"/>
        </w:rPr>
        <w:t>ExampleModule</w:t>
      </w:r>
      <w:proofErr w:type="spellEnd"/>
      <w:r>
        <w:rPr>
          <w:sz w:val="18"/>
        </w:rPr>
        <w:t xml:space="preserve"> package</w:t>
      </w:r>
    </w:p>
    <w:p w14:paraId="2EAC39D9" w14:textId="68A7BAEF" w:rsidR="00381653" w:rsidRDefault="00381653" w:rsidP="006819AA">
      <w:pPr>
        <w:pStyle w:val="ListNumber2"/>
        <w:numPr>
          <w:ilvl w:val="0"/>
          <w:numId w:val="59"/>
        </w:numPr>
      </w:pPr>
      <w:r>
        <w:rPr>
          <w:sz w:val="18"/>
        </w:rPr>
        <w:t xml:space="preserve">Click on </w:t>
      </w:r>
      <w:r w:rsidR="002778E1">
        <w:rPr>
          <w:rStyle w:val="IntenseEmphasis"/>
        </w:rPr>
        <w:t>Feed Details</w:t>
      </w:r>
    </w:p>
    <w:p w14:paraId="31D73AE8" w14:textId="59E5DC08" w:rsidR="00381653" w:rsidRPr="000B7D8A" w:rsidRDefault="00381653" w:rsidP="006819AA">
      <w:pPr>
        <w:pStyle w:val="ListNumber2"/>
        <w:numPr>
          <w:ilvl w:val="0"/>
          <w:numId w:val="59"/>
        </w:numPr>
      </w:pPr>
      <w:r>
        <w:rPr>
          <w:sz w:val="18"/>
        </w:rPr>
        <w:t>Select copy</w:t>
      </w:r>
      <w:r w:rsidR="002778E1">
        <w:rPr>
          <w:sz w:val="18"/>
        </w:rPr>
        <w:t xml:space="preserve"> the text from the NuGet API v2 text box</w:t>
      </w:r>
    </w:p>
    <w:p w14:paraId="4EE76909" w14:textId="77777777" w:rsidR="000B7D8A" w:rsidRPr="000B7D8A" w:rsidRDefault="00381653" w:rsidP="006819AA">
      <w:pPr>
        <w:pStyle w:val="ListNumber2"/>
        <w:numPr>
          <w:ilvl w:val="0"/>
          <w:numId w:val="59"/>
        </w:numPr>
      </w:pPr>
      <w:r>
        <w:rPr>
          <w:sz w:val="18"/>
        </w:rPr>
        <w:t xml:space="preserve">In the PowerShell console window, </w:t>
      </w:r>
      <w:r w:rsidRPr="006819AA">
        <w:rPr>
          <w:rStyle w:val="IntenseEmphasis"/>
        </w:rPr>
        <w:t>Paste</w:t>
      </w:r>
      <w:r>
        <w:rPr>
          <w:sz w:val="18"/>
        </w:rPr>
        <w:t xml:space="preserve"> the text</w:t>
      </w:r>
      <w:r w:rsidR="000B7D8A">
        <w:rPr>
          <w:sz w:val="18"/>
        </w:rPr>
        <w:t xml:space="preserve"> in to the command below</w:t>
      </w:r>
      <w:r>
        <w:rPr>
          <w:sz w:val="18"/>
        </w:rPr>
        <w:t xml:space="preserve">, and press </w:t>
      </w:r>
      <w:r w:rsidRPr="006819AA">
        <w:rPr>
          <w:rStyle w:val="IntenseEmphasis"/>
        </w:rPr>
        <w:t>Enter</w:t>
      </w:r>
      <w:r>
        <w:rPr>
          <w:sz w:val="18"/>
        </w:rPr>
        <w:t xml:space="preserve"> </w:t>
      </w:r>
    </w:p>
    <w:p w14:paraId="3A59E85F" w14:textId="7B835ECF" w:rsidR="00381653" w:rsidRPr="000B7D8A" w:rsidRDefault="000B7D8A" w:rsidP="000B7D8A">
      <w:pPr>
        <w:pStyle w:val="List2"/>
      </w:pPr>
      <w:r>
        <w:t>Register-</w:t>
      </w:r>
      <w:proofErr w:type="spellStart"/>
      <w:r>
        <w:t>PSRepository</w:t>
      </w:r>
      <w:proofErr w:type="spellEnd"/>
      <w:r>
        <w:t xml:space="preserve"> -Name MyGet -</w:t>
      </w:r>
      <w:proofErr w:type="spellStart"/>
      <w:r>
        <w:t>SourceLocation</w:t>
      </w:r>
      <w:proofErr w:type="spellEnd"/>
      <w:r>
        <w:t xml:space="preserve"> ‘&lt;paste text here&gt;’ -</w:t>
      </w:r>
      <w:proofErr w:type="spellStart"/>
      <w:r>
        <w:t>InstallationPolicy</w:t>
      </w:r>
      <w:proofErr w:type="spellEnd"/>
      <w:r>
        <w:t xml:space="preserve"> Trusted</w:t>
      </w:r>
    </w:p>
    <w:p w14:paraId="56396159" w14:textId="311C5DFA" w:rsidR="000B7D8A" w:rsidRPr="000B7D8A" w:rsidRDefault="000B7D8A" w:rsidP="006819AA">
      <w:pPr>
        <w:pStyle w:val="ListNumber2"/>
        <w:numPr>
          <w:ilvl w:val="0"/>
          <w:numId w:val="59"/>
        </w:numPr>
      </w:pPr>
      <w:r>
        <w:rPr>
          <w:sz w:val="18"/>
        </w:rPr>
        <w:t xml:space="preserve">Type </w:t>
      </w:r>
      <w:r w:rsidRPr="000B7D8A">
        <w:rPr>
          <w:rStyle w:val="IntenseEmphasis"/>
        </w:rPr>
        <w:t>Get-</w:t>
      </w:r>
      <w:proofErr w:type="spellStart"/>
      <w:r w:rsidRPr="000B7D8A">
        <w:rPr>
          <w:rStyle w:val="IntenseEmphasis"/>
        </w:rPr>
        <w:t>PSRepository</w:t>
      </w:r>
      <w:proofErr w:type="spellEnd"/>
      <w:r>
        <w:rPr>
          <w:sz w:val="18"/>
        </w:rPr>
        <w:t xml:space="preserve"> to verify the feed has been added</w:t>
      </w:r>
    </w:p>
    <w:p w14:paraId="284E1CE2" w14:textId="54C5D885" w:rsidR="000B7D8A" w:rsidRDefault="000B7D8A" w:rsidP="006819AA">
      <w:pPr>
        <w:pStyle w:val="ListNumber2"/>
        <w:numPr>
          <w:ilvl w:val="0"/>
          <w:numId w:val="59"/>
        </w:numPr>
      </w:pPr>
      <w:r>
        <w:rPr>
          <w:sz w:val="18"/>
        </w:rPr>
        <w:t xml:space="preserve">Type </w:t>
      </w:r>
      <w:r w:rsidRPr="000B7D8A">
        <w:rPr>
          <w:rStyle w:val="IntenseEmphasis"/>
        </w:rPr>
        <w:t xml:space="preserve">Install-Module </w:t>
      </w:r>
      <w:proofErr w:type="spellStart"/>
      <w:r w:rsidRPr="000B7D8A">
        <w:rPr>
          <w:rStyle w:val="IntenseEmphasis"/>
        </w:rPr>
        <w:t>ExampleModule</w:t>
      </w:r>
      <w:proofErr w:type="spellEnd"/>
    </w:p>
    <w:p w14:paraId="47B6F113" w14:textId="22788B86" w:rsidR="00381653" w:rsidRDefault="00381653" w:rsidP="006819AA">
      <w:pPr>
        <w:pStyle w:val="ListNumber2"/>
        <w:numPr>
          <w:ilvl w:val="0"/>
          <w:numId w:val="59"/>
        </w:numPr>
      </w:pPr>
      <w:r>
        <w:rPr>
          <w:sz w:val="18"/>
        </w:rPr>
        <w:t xml:space="preserve">Type </w:t>
      </w:r>
      <w:r w:rsidRPr="006819AA">
        <w:rPr>
          <w:rStyle w:val="IntenseEmphasis"/>
        </w:rPr>
        <w:t>Get-Example1</w:t>
      </w:r>
      <w:r>
        <w:rPr>
          <w:sz w:val="18"/>
        </w:rPr>
        <w:t xml:space="preserve"> and press </w:t>
      </w:r>
      <w:r w:rsidRPr="006819AA">
        <w:rPr>
          <w:rStyle w:val="IntenseEmphasis"/>
        </w:rPr>
        <w:t>Enter</w:t>
      </w:r>
      <w:r>
        <w:rPr>
          <w:sz w:val="18"/>
        </w:rPr>
        <w:t xml:space="preserve"> to verify the module was installed and commands are now available</w:t>
      </w:r>
      <w:r w:rsidR="00C70D74">
        <w:rPr>
          <w:sz w:val="18"/>
        </w:rPr>
        <w:br/>
      </w:r>
      <w:bookmarkStart w:id="0" w:name="_GoBack"/>
      <w:bookmarkEnd w:id="0"/>
    </w:p>
    <w:p w14:paraId="6FB5BF37" w14:textId="6D5FAE1E" w:rsidR="00C70D74" w:rsidRDefault="00C70D74" w:rsidP="006819AA">
      <w:pPr>
        <w:pStyle w:val="Caution"/>
        <w:numPr>
          <w:ilvl w:val="0"/>
          <w:numId w:val="8"/>
        </w:numPr>
      </w:pPr>
      <w:r>
        <w:t>OPTION: Do not close the PowerShell console. You can use it again in Exercise 2.</w:t>
      </w:r>
    </w:p>
    <w:p w14:paraId="4CCD3088" w14:textId="77777777" w:rsidR="00C70D74" w:rsidRPr="006819AA" w:rsidRDefault="00C70D74" w:rsidP="006819AA">
      <w:pPr>
        <w:pStyle w:val="ListNumber2"/>
        <w:numPr>
          <w:ilvl w:val="0"/>
          <w:numId w:val="0"/>
        </w:numPr>
        <w:ind w:left="720"/>
      </w:pP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2FDE08ED" w:rsidR="00A4222D" w:rsidRPr="007B70E8" w:rsidRDefault="00A4222D" w:rsidP="00A4222D">
      <w:pPr>
        <w:pStyle w:val="Heading1"/>
      </w:pPr>
      <w:r w:rsidRPr="007B70E8">
        <w:lastRenderedPageBreak/>
        <w:t xml:space="preserve">Exercise </w:t>
      </w:r>
      <w:r>
        <w:t>2</w:t>
      </w:r>
      <w:r w:rsidRPr="007B70E8">
        <w:t xml:space="preserve">: </w:t>
      </w:r>
      <w:r w:rsidR="0073500F">
        <w:t>Edit files locally and publish using Git</w:t>
      </w:r>
    </w:p>
    <w:p w14:paraId="3FCB33BC" w14:textId="74092EB5" w:rsidR="00A4222D" w:rsidRDefault="00E448F1" w:rsidP="00A4222D">
      <w:pPr>
        <w:pStyle w:val="BodyText"/>
      </w:pPr>
      <w:r>
        <w:t xml:space="preserve">In this exercise, you will </w:t>
      </w:r>
      <w:r w:rsidR="00600C1A">
        <w:t>bring the project files to your local machine</w:t>
      </w:r>
      <w:r w:rsidR="00AE6120">
        <w:t>, make changes, and release an update to your feed</w:t>
      </w:r>
      <w:r w:rsidR="00A4222D">
        <w:t>.</w:t>
      </w:r>
    </w:p>
    <w:p w14:paraId="718C8018" w14:textId="1F51C1F4" w:rsidR="00A4222D" w:rsidRPr="00717CA5" w:rsidRDefault="00A4222D" w:rsidP="00A4222D">
      <w:pPr>
        <w:pStyle w:val="Heading2"/>
      </w:pPr>
      <w:r w:rsidRPr="00717CA5">
        <w:t xml:space="preserve">Task </w:t>
      </w:r>
      <w:r w:rsidR="00256221">
        <w:t xml:space="preserve">1 </w:t>
      </w:r>
      <w:r w:rsidRPr="00717CA5">
        <w:t xml:space="preserve">– </w:t>
      </w:r>
      <w:r w:rsidR="00AE6120">
        <w:t>Clone the project to your workstation</w:t>
      </w:r>
    </w:p>
    <w:p w14:paraId="361B1FE4" w14:textId="46452B3F" w:rsidR="00A4222D" w:rsidRPr="00ED5EEA" w:rsidRDefault="00E448F1" w:rsidP="00A4222D">
      <w:pPr>
        <w:pStyle w:val="BodyText"/>
      </w:pPr>
      <w:r>
        <w:t xml:space="preserve">In this Task, you will use </w:t>
      </w:r>
      <w:r w:rsidR="00F30620">
        <w:t xml:space="preserve">Git to clone the module to your </w:t>
      </w:r>
      <w:r w:rsidR="00235125">
        <w:t>workstation</w:t>
      </w:r>
      <w:r w:rsidR="00F30620">
        <w:t>.</w:t>
      </w:r>
    </w:p>
    <w:p w14:paraId="49A33B61" w14:textId="02ADEFDF" w:rsidR="00A4222D" w:rsidRPr="00ED5EEA" w:rsidRDefault="00A4222D" w:rsidP="00A4222D">
      <w:pPr>
        <w:pStyle w:val="TaskSetup"/>
      </w:pPr>
      <w:r w:rsidRPr="00ED5EEA">
        <w:t xml:space="preserve">Task </w:t>
      </w:r>
      <w:r w:rsidRPr="00B47AF7">
        <w:t>instructions</w:t>
      </w:r>
    </w:p>
    <w:p w14:paraId="29481A07" w14:textId="078594F9" w:rsidR="00235125" w:rsidRDefault="00235125" w:rsidP="00752B62">
      <w:pPr>
        <w:pStyle w:val="ListNumber2"/>
        <w:numPr>
          <w:ilvl w:val="0"/>
          <w:numId w:val="15"/>
        </w:numPr>
      </w:pPr>
      <w:r>
        <w:t xml:space="preserve">In the browser tab for VSTS, click on </w:t>
      </w:r>
      <w:r w:rsidRPr="006819AA">
        <w:rPr>
          <w:rStyle w:val="IntenseEmphasis"/>
        </w:rPr>
        <w:t>Code</w:t>
      </w:r>
      <w:r>
        <w:t xml:space="preserve"> inside the blue ribbon at the top of the page</w:t>
      </w:r>
    </w:p>
    <w:p w14:paraId="2AB0BC52" w14:textId="09E7B223" w:rsidR="00235125" w:rsidRDefault="00235125" w:rsidP="00752B62">
      <w:pPr>
        <w:pStyle w:val="ListNumber2"/>
        <w:numPr>
          <w:ilvl w:val="0"/>
          <w:numId w:val="15"/>
        </w:numPr>
      </w:pPr>
      <w:r>
        <w:t xml:space="preserve">Click on </w:t>
      </w:r>
      <w:r>
        <w:rPr>
          <w:noProof/>
        </w:rPr>
        <w:drawing>
          <wp:inline distT="0" distB="0" distL="0" distR="0" wp14:anchorId="3E51E76B" wp14:editId="380DF515">
            <wp:extent cx="411933" cy="186216"/>
            <wp:effectExtent l="0" t="0" r="762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171" cy="187228"/>
                    </a:xfrm>
                    <a:prstGeom prst="rect">
                      <a:avLst/>
                    </a:prstGeom>
                  </pic:spPr>
                </pic:pic>
              </a:graphicData>
            </a:graphic>
          </wp:inline>
        </w:drawing>
      </w:r>
      <w:r>
        <w:t xml:space="preserve"> at the top-right corner</w:t>
      </w:r>
    </w:p>
    <w:p w14:paraId="18A9B093" w14:textId="3967ED79" w:rsidR="005E7E2B" w:rsidRDefault="005E7E2B" w:rsidP="00752B62">
      <w:pPr>
        <w:pStyle w:val="ListNumber2"/>
        <w:numPr>
          <w:ilvl w:val="0"/>
          <w:numId w:val="15"/>
        </w:numPr>
      </w:pPr>
      <w:r>
        <w:t xml:space="preserve">Click the </w:t>
      </w:r>
      <w:r w:rsidRPr="006819AA">
        <w:rPr>
          <w:rStyle w:val="IntenseEmphasis"/>
        </w:rPr>
        <w:t>Copy icon</w:t>
      </w:r>
      <w:r>
        <w:t xml:space="preserve"> to copy the full HTTPS path to your clipboard (see image)</w:t>
      </w:r>
      <w:r>
        <w:br/>
      </w:r>
      <w:r>
        <w:rPr>
          <w:noProof/>
        </w:rPr>
        <w:drawing>
          <wp:inline distT="0" distB="0" distL="0" distR="0" wp14:anchorId="630DFAF2" wp14:editId="30CA2642">
            <wp:extent cx="1059255" cy="266327"/>
            <wp:effectExtent l="0" t="0" r="762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69017" cy="268781"/>
                    </a:xfrm>
                    <a:prstGeom prst="rect">
                      <a:avLst/>
                    </a:prstGeom>
                  </pic:spPr>
                </pic:pic>
              </a:graphicData>
            </a:graphic>
          </wp:inline>
        </w:drawing>
      </w:r>
    </w:p>
    <w:p w14:paraId="1629D201" w14:textId="6C802B96" w:rsidR="00A4222D" w:rsidRDefault="00231E3C" w:rsidP="00752B62">
      <w:pPr>
        <w:pStyle w:val="ListNumber2"/>
        <w:numPr>
          <w:ilvl w:val="0"/>
          <w:numId w:val="15"/>
        </w:numPr>
      </w:pPr>
      <w:r w:rsidRPr="006819AA">
        <w:rPr>
          <w:rStyle w:val="IntenseEmphasis"/>
        </w:rPr>
        <w:t xml:space="preserve">Open </w:t>
      </w:r>
      <w:r w:rsidR="00235125" w:rsidRPr="006819AA">
        <w:rPr>
          <w:rStyle w:val="IntenseEmphasis"/>
        </w:rPr>
        <w:t>PowerShell</w:t>
      </w:r>
      <w:r w:rsidR="00235125">
        <w:t xml:space="preserve"> (</w:t>
      </w:r>
      <w:r w:rsidR="00235125" w:rsidRPr="006819AA">
        <w:rPr>
          <w:i/>
        </w:rPr>
        <w:t>Windows PowerShell or PowerShell Core 6 Beta</w:t>
      </w:r>
      <w:r w:rsidR="00235125">
        <w:t>)</w:t>
      </w:r>
    </w:p>
    <w:p w14:paraId="393167D1" w14:textId="78F11DB5" w:rsidR="00235125" w:rsidRDefault="00235125" w:rsidP="00752B62">
      <w:pPr>
        <w:pStyle w:val="ListNumber2"/>
        <w:numPr>
          <w:ilvl w:val="0"/>
          <w:numId w:val="15"/>
        </w:numPr>
      </w:pPr>
      <w:r>
        <w:t xml:space="preserve">Create a working folder such as </w:t>
      </w:r>
      <w:r w:rsidRPr="006819AA">
        <w:rPr>
          <w:rStyle w:val="IntenseEmphasis"/>
        </w:rPr>
        <w:t>C:\Git</w:t>
      </w:r>
    </w:p>
    <w:p w14:paraId="550DA9A1" w14:textId="6AA6FC87" w:rsidR="00235125" w:rsidRDefault="00235125" w:rsidP="00752B62">
      <w:pPr>
        <w:pStyle w:val="ListNumber2"/>
        <w:numPr>
          <w:ilvl w:val="0"/>
          <w:numId w:val="15"/>
        </w:numPr>
      </w:pPr>
      <w:r>
        <w:t xml:space="preserve">Using the </w:t>
      </w:r>
      <w:r w:rsidRPr="006819AA">
        <w:rPr>
          <w:rStyle w:val="IntenseEmphasis"/>
        </w:rPr>
        <w:t>Git</w:t>
      </w:r>
      <w:r>
        <w:t xml:space="preserve"> command, </w:t>
      </w:r>
      <w:r w:rsidRPr="006819AA">
        <w:rPr>
          <w:rStyle w:val="IntenseEmphasis"/>
        </w:rPr>
        <w:t>clone</w:t>
      </w:r>
      <w:r>
        <w:t xml:space="preserve"> the project from VSTS to your workstation</w:t>
      </w:r>
      <w:r>
        <w:br/>
      </w:r>
      <w:r w:rsidR="005E7E2B">
        <w:rPr>
          <w:i/>
        </w:rPr>
        <w:t>example, this command will create a new folder and download the project</w:t>
      </w:r>
      <w:r w:rsidR="00F60A81">
        <w:rPr>
          <w:i/>
        </w:rPr>
        <w:t>:</w:t>
      </w:r>
      <w:r w:rsidR="00F60A81">
        <w:br/>
      </w:r>
      <w:r w:rsidR="00F60A81">
        <w:rPr>
          <w:noProof/>
        </w:rPr>
        <mc:AlternateContent>
          <mc:Choice Requires="wps">
            <w:drawing>
              <wp:inline distT="0" distB="0" distL="0" distR="0" wp14:anchorId="7F719C78" wp14:editId="45041CAF">
                <wp:extent cx="4205335" cy="199176"/>
                <wp:effectExtent l="0" t="0" r="2413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05654299" w14:textId="07F890F5" w:rsidR="00C70D74" w:rsidRPr="006819AA" w:rsidRDefault="00C70D74" w:rsidP="00F60A81">
                            <w:pPr>
                              <w:rPr>
                                <w:rFonts w:ascii="Lucida Console" w:hAnsi="Lucida Console"/>
                                <w:color w:val="FFFFFF" w:themeColor="background1"/>
                                <w:sz w:val="14"/>
                              </w:rPr>
                            </w:pPr>
                            <w:r w:rsidRPr="006819AA">
                              <w:rPr>
                                <w:rFonts w:ascii="Lucida Console" w:hAnsi="Lucida Console"/>
                                <w:color w:val="FFFFFF" w:themeColor="background1"/>
                                <w:sz w:val="14"/>
                              </w:rPr>
                              <w:t>git clone https://youruniquename.visualstudio.com/_git/MyFirstProject</w:t>
                            </w:r>
                          </w:p>
                        </w:txbxContent>
                      </wps:txbx>
                      <wps:bodyPr rot="0" vert="horz" wrap="square" lIns="91440" tIns="45720" rIns="91440" bIns="45720" anchor="t" anchorCtr="0">
                        <a:noAutofit/>
                      </wps:bodyPr>
                    </wps:wsp>
                  </a:graphicData>
                </a:graphic>
              </wp:inline>
            </w:drawing>
          </mc:Choice>
          <mc:Fallback>
            <w:pict>
              <v:shapetype w14:anchorId="7F719C78" id="_x0000_t202" coordsize="21600,21600" o:spt="202" path="m,l,21600r21600,l21600,xe">
                <v:stroke joinstyle="miter"/>
                <v:path gradientshapeok="t" o:connecttype="rect"/>
              </v:shapetype>
              <v:shape id="Text Box 2" o:spid="_x0000_s1026"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" fillcolor="#00006d [2415]">
                <v:textbox>
                  <w:txbxContent>
                    <w:p w14:paraId="05654299" w14:textId="07F890F5" w:rsidR="00C70D74" w:rsidRPr="006819AA" w:rsidRDefault="00C70D74" w:rsidP="00F60A81">
                      <w:pPr>
                        <w:rPr>
                          <w:rFonts w:ascii="Lucida Console" w:hAnsi="Lucida Console"/>
                          <w:color w:val="FFFFFF" w:themeColor="background1"/>
                          <w:sz w:val="14"/>
                        </w:rPr>
                      </w:pPr>
                      <w:r w:rsidRPr="006819AA">
                        <w:rPr>
                          <w:rFonts w:ascii="Lucida Console" w:hAnsi="Lucida Console"/>
                          <w:color w:val="FFFFFF" w:themeColor="background1"/>
                          <w:sz w:val="14"/>
                        </w:rPr>
                        <w:t>git clone https://youruniquename.visualstudio.com/_git/MyFirstProject</w:t>
                      </w:r>
                    </w:p>
                  </w:txbxContent>
                </v:textbox>
                <w10:anchorlock/>
              </v:shape>
            </w:pict>
          </mc:Fallback>
        </mc:AlternateContent>
      </w:r>
    </w:p>
    <w:p w14:paraId="4F68D8B0" w14:textId="65B4FC02" w:rsidR="00A4222D" w:rsidRDefault="00F60A81" w:rsidP="006819AA">
      <w:pPr>
        <w:pStyle w:val="ListNumber2"/>
        <w:numPr>
          <w:ilvl w:val="0"/>
          <w:numId w:val="15"/>
        </w:numPr>
      </w:pPr>
      <w:r>
        <w:t xml:space="preserve">Open the project in </w:t>
      </w:r>
      <w:r w:rsidRPr="006819AA">
        <w:rPr>
          <w:rStyle w:val="IntenseEmphasis"/>
        </w:rPr>
        <w:t>V</w:t>
      </w:r>
      <w:r>
        <w:rPr>
          <w:rStyle w:val="IntenseEmphasis"/>
        </w:rPr>
        <w:t xml:space="preserve">isual </w:t>
      </w:r>
      <w:r w:rsidRPr="006819AA">
        <w:rPr>
          <w:rStyle w:val="IntenseEmphasis"/>
        </w:rPr>
        <w:t>S</w:t>
      </w:r>
      <w:r>
        <w:rPr>
          <w:rStyle w:val="IntenseEmphasis"/>
        </w:rPr>
        <w:t xml:space="preserve">tudio </w:t>
      </w:r>
      <w:r w:rsidRPr="006819AA">
        <w:rPr>
          <w:rStyle w:val="IntenseEmphasis"/>
        </w:rPr>
        <w:t>Code</w:t>
      </w:r>
      <w:r>
        <w:br/>
      </w:r>
      <w:r>
        <w:rPr>
          <w:i/>
        </w:rPr>
        <w:t xml:space="preserve">example, this command will open the folder in </w:t>
      </w:r>
      <w:proofErr w:type="spellStart"/>
      <w:r>
        <w:rPr>
          <w:i/>
        </w:rPr>
        <w:t>VSCode</w:t>
      </w:r>
      <w:proofErr w:type="spellEnd"/>
      <w:r>
        <w:rPr>
          <w:noProof/>
        </w:rPr>
        <mc:AlternateContent>
          <mc:Choice Requires="wps">
            <w:drawing>
              <wp:inline distT="0" distB="0" distL="0" distR="0" wp14:anchorId="26498F54" wp14:editId="6F0C3E7D">
                <wp:extent cx="4205335" cy="199176"/>
                <wp:effectExtent l="0" t="0" r="24130" b="10795"/>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4FEAB8BF" w14:textId="7B1DF881" w:rsidR="00C70D74" w:rsidRPr="00E502D1" w:rsidRDefault="00C70D74" w:rsidP="00F60A81">
                            <w:pPr>
                              <w:rPr>
                                <w:rFonts w:ascii="Lucida Console" w:hAnsi="Lucida Console"/>
                                <w:color w:val="FFFFFF" w:themeColor="background1"/>
                                <w:sz w:val="14"/>
                              </w:rPr>
                            </w:pPr>
                            <w:r>
                              <w:rPr>
                                <w:rFonts w:ascii="Lucida Console" w:hAnsi="Lucida Console"/>
                                <w:color w:val="FFFFFF" w:themeColor="background1"/>
                                <w:sz w:val="14"/>
                              </w:rPr>
                              <w:t>code-</w:t>
                            </w:r>
                            <w:proofErr w:type="gramStart"/>
                            <w:r>
                              <w:rPr>
                                <w:rFonts w:ascii="Lucida Console" w:hAnsi="Lucida Console"/>
                                <w:color w:val="FFFFFF" w:themeColor="background1"/>
                                <w:sz w:val="14"/>
                              </w:rPr>
                              <w:t>insiders .</w:t>
                            </w:r>
                            <w:proofErr w:type="gramEnd"/>
                            <w:r>
                              <w:rPr>
                                <w:rFonts w:ascii="Lucida Console" w:hAnsi="Lucida Console"/>
                                <w:color w:val="FFFFFF" w:themeColor="background1"/>
                                <w:sz w:val="14"/>
                              </w:rPr>
                              <w:t>\</w:t>
                            </w:r>
                            <w:proofErr w:type="spellStart"/>
                            <w:r w:rsidRPr="00E502D1">
                              <w:rPr>
                                <w:rFonts w:ascii="Lucida Console" w:hAnsi="Lucida Console"/>
                                <w:color w:val="FFFFFF" w:themeColor="background1"/>
                                <w:sz w:val="14"/>
                              </w:rPr>
                              <w:t>MyFirstProject</w:t>
                            </w:r>
                            <w:proofErr w:type="spellEnd"/>
                          </w:p>
                        </w:txbxContent>
                      </wps:txbx>
                      <wps:bodyPr rot="0" vert="horz" wrap="square" lIns="91440" tIns="45720" rIns="91440" bIns="45720" anchor="t" anchorCtr="0">
                        <a:noAutofit/>
                      </wps:bodyPr>
                    </wps:wsp>
                  </a:graphicData>
                </a:graphic>
              </wp:inline>
            </w:drawing>
          </mc:Choice>
          <mc:Fallback>
            <w:pict>
              <v:shape w14:anchorId="26498F54" id="_x0000_s1027"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" fillcolor="#00006d [2415]">
                <v:textbox>
                  <w:txbxContent>
                    <w:p w14:paraId="4FEAB8BF" w14:textId="7B1DF881" w:rsidR="00C70D74" w:rsidRPr="00E502D1" w:rsidRDefault="00C70D74" w:rsidP="00F60A81">
                      <w:pPr>
                        <w:rPr>
                          <w:rFonts w:ascii="Lucida Console" w:hAnsi="Lucida Console"/>
                          <w:color w:val="FFFFFF" w:themeColor="background1"/>
                          <w:sz w:val="14"/>
                        </w:rPr>
                      </w:pPr>
                      <w:r>
                        <w:rPr>
                          <w:rFonts w:ascii="Lucida Console" w:hAnsi="Lucida Console"/>
                          <w:color w:val="FFFFFF" w:themeColor="background1"/>
                          <w:sz w:val="14"/>
                        </w:rPr>
                        <w:t>code-</w:t>
                      </w:r>
                      <w:proofErr w:type="gramStart"/>
                      <w:r>
                        <w:rPr>
                          <w:rFonts w:ascii="Lucida Console" w:hAnsi="Lucida Console"/>
                          <w:color w:val="FFFFFF" w:themeColor="background1"/>
                          <w:sz w:val="14"/>
                        </w:rPr>
                        <w:t>insiders .</w:t>
                      </w:r>
                      <w:proofErr w:type="gramEnd"/>
                      <w:r>
                        <w:rPr>
                          <w:rFonts w:ascii="Lucida Console" w:hAnsi="Lucida Console"/>
                          <w:color w:val="FFFFFF" w:themeColor="background1"/>
                          <w:sz w:val="14"/>
                        </w:rPr>
                        <w:t>\</w:t>
                      </w:r>
                      <w:proofErr w:type="spellStart"/>
                      <w:r w:rsidRPr="00E502D1">
                        <w:rPr>
                          <w:rFonts w:ascii="Lucida Console" w:hAnsi="Lucida Console"/>
                          <w:color w:val="FFFFFF" w:themeColor="background1"/>
                          <w:sz w:val="14"/>
                        </w:rPr>
                        <w:t>MyFirstProject</w:t>
                      </w:r>
                      <w:proofErr w:type="spellEnd"/>
                    </w:p>
                  </w:txbxContent>
                </v:textbox>
                <w10:anchorlock/>
              </v:shape>
            </w:pict>
          </mc:Fallback>
        </mc:AlternateContent>
      </w:r>
    </w:p>
    <w:p w14:paraId="4F9F0B66" w14:textId="2BCE7F54" w:rsidR="00F60A81" w:rsidRDefault="00F60A81">
      <w:pPr>
        <w:pStyle w:val="ListNumber2"/>
      </w:pPr>
      <w:r>
        <w:t xml:space="preserve">Click on the </w:t>
      </w:r>
      <w:r>
        <w:rPr>
          <w:noProof/>
        </w:rPr>
        <w:drawing>
          <wp:inline distT="0" distB="0" distL="0" distR="0" wp14:anchorId="39F988FF" wp14:editId="2B646E75">
            <wp:extent cx="225883" cy="216062"/>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0315" cy="220301"/>
                    </a:xfrm>
                    <a:prstGeom prst="rect">
                      <a:avLst/>
                    </a:prstGeom>
                  </pic:spPr>
                </pic:pic>
              </a:graphicData>
            </a:graphic>
          </wp:inline>
        </w:drawing>
      </w:r>
      <w:r>
        <w:t xml:space="preserve"> icon in </w:t>
      </w:r>
      <w:proofErr w:type="spellStart"/>
      <w:r>
        <w:t>VSCode</w:t>
      </w:r>
      <w:proofErr w:type="spellEnd"/>
    </w:p>
    <w:p w14:paraId="5E57F2BE" w14:textId="77777777" w:rsidR="00F60A81" w:rsidRDefault="00F60A81">
      <w:pPr>
        <w:pStyle w:val="ListNumber2"/>
      </w:pPr>
      <w:r>
        <w:t xml:space="preserve">Expand the </w:t>
      </w:r>
      <w:proofErr w:type="spellStart"/>
      <w:r w:rsidRPr="006819AA">
        <w:rPr>
          <w:rStyle w:val="IntenseEmphasis"/>
        </w:rPr>
        <w:t>ExampleModule</w:t>
      </w:r>
      <w:proofErr w:type="spellEnd"/>
      <w:r>
        <w:t xml:space="preserve"> folder</w:t>
      </w:r>
    </w:p>
    <w:p w14:paraId="086AFACA" w14:textId="77777777" w:rsidR="00AA65A0" w:rsidRDefault="00F60A81">
      <w:pPr>
        <w:pStyle w:val="ListNumber2"/>
      </w:pPr>
      <w:r w:rsidRPr="006819AA">
        <w:rPr>
          <w:rStyle w:val="IntenseEmphasis"/>
        </w:rPr>
        <w:t>Edit line 15</w:t>
      </w:r>
      <w:r>
        <w:t>, to change</w:t>
      </w:r>
    </w:p>
    <w:p w14:paraId="74D8336F" w14:textId="77777777" w:rsidR="00AA65A0" w:rsidRDefault="00F60A81" w:rsidP="006819AA">
      <w:pPr>
        <w:pStyle w:val="List2"/>
      </w:pPr>
      <w:r>
        <w:t>Write-Output ‘Hello, World’</w:t>
      </w:r>
    </w:p>
    <w:p w14:paraId="2A140A37" w14:textId="288403A3" w:rsidR="00AA65A0" w:rsidRDefault="00AA65A0" w:rsidP="006819AA">
      <w:pPr>
        <w:pStyle w:val="ListNumber2"/>
        <w:numPr>
          <w:ilvl w:val="0"/>
          <w:numId w:val="0"/>
        </w:numPr>
        <w:ind w:left="720"/>
      </w:pPr>
      <w:r>
        <w:t>t</w:t>
      </w:r>
      <w:r w:rsidR="00F60A81">
        <w:t>o</w:t>
      </w:r>
    </w:p>
    <w:p w14:paraId="760B6B42" w14:textId="165CBC9B" w:rsidR="00F60A81" w:rsidRDefault="00F60A81" w:rsidP="006819AA">
      <w:pPr>
        <w:pStyle w:val="List2"/>
      </w:pPr>
      <w:r>
        <w:t>Write-Output ‘Hello World!’</w:t>
      </w:r>
    </w:p>
    <w:p w14:paraId="7348E3A4" w14:textId="1B697F36" w:rsidR="00AA65A0" w:rsidRDefault="00AA65A0" w:rsidP="006819AA">
      <w:pPr>
        <w:pStyle w:val="ListNumber2"/>
      </w:pPr>
      <w:r>
        <w:t xml:space="preserve">Type </w:t>
      </w:r>
      <w:r w:rsidRPr="006819AA">
        <w:rPr>
          <w:rStyle w:val="IntenseEmphasis"/>
        </w:rPr>
        <w:t>Ctrl-S</w:t>
      </w:r>
      <w:r>
        <w:t xml:space="preserve"> to save</w:t>
      </w:r>
    </w:p>
    <w:p w14:paraId="4ABFA773" w14:textId="763AC324" w:rsidR="00AA65A0" w:rsidRDefault="00AA65A0" w:rsidP="006819AA">
      <w:pPr>
        <w:pStyle w:val="ListNumber2"/>
      </w:pPr>
      <w:r>
        <w:t xml:space="preserve">Click on the </w:t>
      </w:r>
      <w:r>
        <w:rPr>
          <w:noProof/>
        </w:rPr>
        <w:drawing>
          <wp:inline distT="0" distB="0" distL="0" distR="0" wp14:anchorId="2D34D209" wp14:editId="6C49A8F1">
            <wp:extent cx="181069" cy="203703"/>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6498" cy="209810"/>
                    </a:xfrm>
                    <a:prstGeom prst="rect">
                      <a:avLst/>
                    </a:prstGeom>
                  </pic:spPr>
                </pic:pic>
              </a:graphicData>
            </a:graphic>
          </wp:inline>
        </w:drawing>
      </w:r>
      <w:r>
        <w:t xml:space="preserve"> icon</w:t>
      </w:r>
    </w:p>
    <w:p w14:paraId="475D2D12" w14:textId="64593BB7" w:rsidR="00AA65A0" w:rsidRDefault="00AA65A0" w:rsidP="006819AA">
      <w:pPr>
        <w:pStyle w:val="ListNumber2"/>
      </w:pPr>
      <w:r>
        <w:lastRenderedPageBreak/>
        <w:t xml:space="preserve">Notice the change is recognized by </w:t>
      </w:r>
      <w:proofErr w:type="spellStart"/>
      <w:r>
        <w:t>VSCode</w:t>
      </w:r>
      <w:proofErr w:type="spellEnd"/>
      <w:r>
        <w:t>/Git.  Click on the change to see the changed line. (see image)</w:t>
      </w:r>
      <w:r>
        <w:br/>
      </w:r>
      <w:r>
        <w:rPr>
          <w:noProof/>
        </w:rPr>
        <w:drawing>
          <wp:inline distT="0" distB="0" distL="0" distR="0" wp14:anchorId="201F1816" wp14:editId="3E6E7D4F">
            <wp:extent cx="3865830" cy="1199399"/>
            <wp:effectExtent l="0" t="0" r="1905"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72669" cy="1201521"/>
                    </a:xfrm>
                    <a:prstGeom prst="rect">
                      <a:avLst/>
                    </a:prstGeom>
                  </pic:spPr>
                </pic:pic>
              </a:graphicData>
            </a:graphic>
          </wp:inline>
        </w:drawing>
      </w:r>
    </w:p>
    <w:p w14:paraId="4E54B685" w14:textId="159F3B22" w:rsidR="00AA65A0" w:rsidRPr="006819AA" w:rsidRDefault="00AA65A0" w:rsidP="006819AA">
      <w:pPr>
        <w:pStyle w:val="ListNumber2"/>
        <w:rPr>
          <w:rStyle w:val="IntenseEmphasis"/>
          <w:b w:val="0"/>
          <w:bCs w:val="0"/>
          <w:iCs w:val="0"/>
          <w:color w:val="auto"/>
        </w:rPr>
      </w:pPr>
      <w:r>
        <w:t xml:space="preserve">In the </w:t>
      </w:r>
      <w:r w:rsidRPr="006819AA">
        <w:rPr>
          <w:rStyle w:val="IntenseEmphasis"/>
        </w:rPr>
        <w:t xml:space="preserve">Message </w:t>
      </w:r>
      <w:r>
        <w:t>field, type ‘</w:t>
      </w:r>
      <w:r w:rsidRPr="006819AA">
        <w:rPr>
          <w:rStyle w:val="IntenseEmphasis"/>
        </w:rPr>
        <w:t>more friendly text</w:t>
      </w:r>
      <w:r>
        <w:rPr>
          <w:rStyle w:val="IntenseEmphasis"/>
        </w:rPr>
        <w:t>’</w:t>
      </w:r>
    </w:p>
    <w:p w14:paraId="18AC4DC9" w14:textId="34808AD3" w:rsidR="00AA65A0" w:rsidRDefault="00AA65A0" w:rsidP="006819AA">
      <w:pPr>
        <w:pStyle w:val="ListNumber2"/>
      </w:pPr>
      <w:r w:rsidRPr="006819AA">
        <w:t xml:space="preserve">Click on the </w:t>
      </w:r>
      <w:r w:rsidRPr="006819AA">
        <w:rPr>
          <w:rStyle w:val="IntenseEmphasis"/>
        </w:rPr>
        <w:t>checkmark</w:t>
      </w:r>
      <w:r w:rsidRPr="006819AA">
        <w:t xml:space="preserve"> icon (see image)</w:t>
      </w:r>
      <w:r>
        <w:rPr>
          <w:rStyle w:val="IntenseEmphasis"/>
        </w:rPr>
        <w:br/>
      </w:r>
      <w:r>
        <w:rPr>
          <w:noProof/>
        </w:rPr>
        <w:drawing>
          <wp:inline distT="0" distB="0" distL="0" distR="0" wp14:anchorId="0663C683" wp14:editId="277351F2">
            <wp:extent cx="2177358" cy="65484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82950" cy="656527"/>
                    </a:xfrm>
                    <a:prstGeom prst="rect">
                      <a:avLst/>
                    </a:prstGeom>
                  </pic:spPr>
                </pic:pic>
              </a:graphicData>
            </a:graphic>
          </wp:inline>
        </w:drawing>
      </w:r>
    </w:p>
    <w:p w14:paraId="425A8DC1" w14:textId="13876554" w:rsidR="00AA65A0" w:rsidRDefault="00AA65A0" w:rsidP="006819AA">
      <w:pPr>
        <w:pStyle w:val="ListNumber2"/>
      </w:pPr>
      <w:r>
        <w:t xml:space="preserve">Click on the </w:t>
      </w:r>
      <w:r>
        <w:rPr>
          <w:noProof/>
        </w:rPr>
        <w:drawing>
          <wp:inline distT="0" distB="0" distL="0" distR="0" wp14:anchorId="4C470BC6" wp14:editId="7318180B">
            <wp:extent cx="253497" cy="240155"/>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7719" cy="244155"/>
                    </a:xfrm>
                    <a:prstGeom prst="rect">
                      <a:avLst/>
                    </a:prstGeom>
                  </pic:spPr>
                </pic:pic>
              </a:graphicData>
            </a:graphic>
          </wp:inline>
        </w:drawing>
      </w:r>
      <w:r>
        <w:t xml:space="preserve"> icon, and in the </w:t>
      </w:r>
      <w:proofErr w:type="gramStart"/>
      <w:r>
        <w:t>drop down</w:t>
      </w:r>
      <w:proofErr w:type="gramEnd"/>
      <w:r>
        <w:t xml:space="preserve"> menu click Push (see image)</w:t>
      </w:r>
      <w:r>
        <w:br/>
      </w:r>
      <w:r>
        <w:rPr>
          <w:noProof/>
        </w:rPr>
        <w:drawing>
          <wp:inline distT="0" distB="0" distL="0" distR="0" wp14:anchorId="581FD418" wp14:editId="41A37306">
            <wp:extent cx="1190531" cy="725142"/>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197705" cy="729512"/>
                    </a:xfrm>
                    <a:prstGeom prst="rect">
                      <a:avLst/>
                    </a:prstGeom>
                  </pic:spPr>
                </pic:pic>
              </a:graphicData>
            </a:graphic>
          </wp:inline>
        </w:drawing>
      </w:r>
    </w:p>
    <w:p w14:paraId="64BF7358" w14:textId="608E7B49" w:rsidR="00AA65A0" w:rsidRDefault="00AA65A0" w:rsidP="006819AA">
      <w:pPr>
        <w:pStyle w:val="ListNumber2"/>
      </w:pPr>
      <w:r>
        <w:t>In the browser, in the Build &amp; Release view, verify a new build is automatically running</w:t>
      </w:r>
    </w:p>
    <w:p w14:paraId="3E98EAC7" w14:textId="16261DB3" w:rsidR="00AA65A0" w:rsidRDefault="00AA65A0" w:rsidP="006819AA">
      <w:pPr>
        <w:pStyle w:val="ListNumber2"/>
      </w:pPr>
      <w:r>
        <w:t>Click in the second tab of the browser to and navigate to the Packages section in MyGet to verify a new package is automatically published</w:t>
      </w:r>
      <w:r>
        <w:br/>
      </w:r>
    </w:p>
    <w:p w14:paraId="2F5594CE" w14:textId="7257F131" w:rsidR="0032102D" w:rsidRDefault="00C70D74" w:rsidP="006819AA">
      <w:pPr>
        <w:pStyle w:val="Caution"/>
        <w:numPr>
          <w:ilvl w:val="0"/>
          <w:numId w:val="8"/>
        </w:numPr>
      </w:pPr>
      <w:r>
        <w:t>OPTION</w:t>
      </w:r>
      <w:r w:rsidR="0032102D">
        <w:t xml:space="preserve">: Do not close the Visual Studio Code. You </w:t>
      </w:r>
      <w:r>
        <w:t>can use it again in further tasks</w:t>
      </w:r>
      <w:r w:rsidR="0032102D">
        <w:t>.</w:t>
      </w:r>
    </w:p>
    <w:p w14:paraId="5D539EB3" w14:textId="7A12822D" w:rsidR="00231E3C" w:rsidRPr="00717CA5" w:rsidRDefault="00231E3C" w:rsidP="00231E3C">
      <w:pPr>
        <w:pStyle w:val="Heading2"/>
      </w:pPr>
      <w:r w:rsidRPr="00717CA5">
        <w:t xml:space="preserve">Task </w:t>
      </w:r>
      <w:r w:rsidR="00F83EE4">
        <w:t>2</w:t>
      </w:r>
      <w:r>
        <w:t xml:space="preserve"> </w:t>
      </w:r>
      <w:r w:rsidRPr="00717CA5">
        <w:t xml:space="preserve">– </w:t>
      </w:r>
      <w:r w:rsidR="00C70D74">
        <w:t>Install the new version of your module</w:t>
      </w:r>
    </w:p>
    <w:p w14:paraId="6BFC1B55" w14:textId="331903DE" w:rsidR="00231E3C" w:rsidRPr="00ED5EEA" w:rsidRDefault="00276D72" w:rsidP="00231E3C">
      <w:pPr>
        <w:pStyle w:val="BodyText"/>
      </w:pPr>
      <w:r>
        <w:t xml:space="preserve">In this task, you will </w:t>
      </w:r>
      <w:r w:rsidR="00C70D74">
        <w:t xml:space="preserve">install the new version of your module and verify the functions are </w:t>
      </w:r>
      <w:proofErr w:type="spellStart"/>
      <w:r w:rsidR="00C70D74">
        <w:t>udpated</w:t>
      </w:r>
      <w:proofErr w:type="spellEnd"/>
      <w:r>
        <w:t>.</w:t>
      </w:r>
    </w:p>
    <w:p w14:paraId="66A79FDB" w14:textId="61B61784" w:rsidR="00C70D74" w:rsidRDefault="00231E3C" w:rsidP="006819AA">
      <w:pPr>
        <w:pStyle w:val="TaskSetup"/>
      </w:pPr>
      <w:r w:rsidRPr="00ED5EEA">
        <w:t xml:space="preserve">Task </w:t>
      </w:r>
      <w:r w:rsidRPr="00B47AF7">
        <w:t>instructions</w:t>
      </w:r>
    </w:p>
    <w:p w14:paraId="243DCE7B" w14:textId="6EC0C79A" w:rsidR="00C70D74" w:rsidRPr="00C70D74" w:rsidRDefault="00C70D74" w:rsidP="00C70D74">
      <w:pPr>
        <w:pStyle w:val="ListNumber2"/>
        <w:numPr>
          <w:ilvl w:val="0"/>
          <w:numId w:val="64"/>
        </w:numPr>
        <w:rPr>
          <w:sz w:val="18"/>
        </w:rPr>
      </w:pPr>
      <w:r w:rsidRPr="00C70D74">
        <w:rPr>
          <w:sz w:val="18"/>
        </w:rPr>
        <w:t xml:space="preserve">Open a </w:t>
      </w:r>
      <w:r w:rsidRPr="00E502D1">
        <w:rPr>
          <w:rStyle w:val="IntenseEmphasis"/>
        </w:rPr>
        <w:t>PowerShell console</w:t>
      </w:r>
      <w:r w:rsidRPr="00C70D74">
        <w:rPr>
          <w:sz w:val="18"/>
        </w:rPr>
        <w:t xml:space="preserve"> as administrator </w:t>
      </w:r>
      <w:r w:rsidR="00777FA8">
        <w:rPr>
          <w:sz w:val="18"/>
        </w:rPr>
        <w:t xml:space="preserve">or use the existing window if it is still open </w:t>
      </w:r>
      <w:r w:rsidRPr="00C70D74">
        <w:rPr>
          <w:sz w:val="18"/>
        </w:rPr>
        <w:t>(</w:t>
      </w:r>
      <w:r w:rsidRPr="00C70D74">
        <w:rPr>
          <w:i/>
          <w:sz w:val="18"/>
        </w:rPr>
        <w:t>Windows PowerShell or PowerShell Core 6 beta</w:t>
      </w:r>
      <w:r w:rsidRPr="00C70D74">
        <w:rPr>
          <w:sz w:val="18"/>
        </w:rPr>
        <w:t>)</w:t>
      </w:r>
    </w:p>
    <w:p w14:paraId="40A6545B" w14:textId="1D4F5E97" w:rsidR="00777FA8" w:rsidRDefault="00777FA8" w:rsidP="00C70D74">
      <w:pPr>
        <w:pStyle w:val="ListNumber2"/>
        <w:numPr>
          <w:ilvl w:val="0"/>
          <w:numId w:val="7"/>
        </w:numPr>
        <w:rPr>
          <w:sz w:val="18"/>
        </w:rPr>
      </w:pPr>
      <w:r>
        <w:rPr>
          <w:sz w:val="18"/>
        </w:rPr>
        <w:t>Type</w:t>
      </w:r>
    </w:p>
    <w:p w14:paraId="7E187318" w14:textId="5DD975E3" w:rsidR="00777FA8" w:rsidRDefault="00777FA8" w:rsidP="006819AA">
      <w:pPr>
        <w:pStyle w:val="List2"/>
      </w:pPr>
      <w:r>
        <w:t>Update</w:t>
      </w:r>
      <w:r w:rsidRPr="00777FA8">
        <w:t xml:space="preserve">-Module -Name </w:t>
      </w:r>
      <w:proofErr w:type="spellStart"/>
      <w:r w:rsidRPr="00777FA8">
        <w:t>ExampleModule</w:t>
      </w:r>
      <w:proofErr w:type="spellEnd"/>
    </w:p>
    <w:p w14:paraId="3F8E72D3" w14:textId="14AF8A49" w:rsidR="00C70D74" w:rsidRPr="00777FA8" w:rsidRDefault="00C70D74" w:rsidP="00777FA8">
      <w:pPr>
        <w:pStyle w:val="ListNumber2"/>
        <w:numPr>
          <w:ilvl w:val="0"/>
          <w:numId w:val="7"/>
        </w:numPr>
        <w:rPr>
          <w:sz w:val="18"/>
        </w:rPr>
      </w:pPr>
      <w:r w:rsidRPr="00777FA8">
        <w:rPr>
          <w:sz w:val="18"/>
        </w:rPr>
        <w:t xml:space="preserve">Type </w:t>
      </w:r>
      <w:r w:rsidRPr="00E502D1">
        <w:rPr>
          <w:rStyle w:val="IntenseEmphasis"/>
        </w:rPr>
        <w:t>Get-Example1</w:t>
      </w:r>
      <w:r w:rsidRPr="00777FA8">
        <w:rPr>
          <w:sz w:val="18"/>
        </w:rPr>
        <w:t xml:space="preserve"> and press </w:t>
      </w:r>
      <w:r w:rsidRPr="00E502D1">
        <w:rPr>
          <w:rStyle w:val="IntenseEmphasis"/>
        </w:rPr>
        <w:t>Enter</w:t>
      </w:r>
      <w:r w:rsidRPr="00777FA8">
        <w:rPr>
          <w:sz w:val="18"/>
        </w:rPr>
        <w:t xml:space="preserve"> to verify the module </w:t>
      </w:r>
      <w:r w:rsidR="00777FA8">
        <w:rPr>
          <w:sz w:val="18"/>
        </w:rPr>
        <w:t>now has the changed output.</w:t>
      </w:r>
    </w:p>
    <w:p w14:paraId="48F453DE" w14:textId="0155A42F" w:rsidR="00A4222D" w:rsidRPr="006D55DC" w:rsidRDefault="00A52DD3" w:rsidP="006819AA">
      <w:pPr>
        <w:pStyle w:val="ListNumber2"/>
        <w:numPr>
          <w:ilvl w:val="0"/>
          <w:numId w:val="0"/>
        </w:numPr>
        <w:ind w:left="720" w:hanging="360"/>
      </w:pP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lastRenderedPageBreak/>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02B5254D" w:rsidR="00A23532" w:rsidRPr="006D55DC" w:rsidRDefault="00A23532" w:rsidP="00A23532">
      <w:pPr>
        <w:pStyle w:val="ListNumber2"/>
        <w:numPr>
          <w:ilvl w:val="0"/>
          <w:numId w:val="0"/>
        </w:numPr>
      </w:pPr>
    </w:p>
    <w:sectPr w:rsidR="00A23532" w:rsidRPr="006D55DC" w:rsidSect="00A22832">
      <w:headerReference w:type="default" r:id="rId4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CDBA9" w14:textId="77777777" w:rsidR="00B6753B" w:rsidRDefault="00B6753B" w:rsidP="008442FB">
      <w:pPr>
        <w:spacing w:after="0" w:line="240" w:lineRule="auto"/>
      </w:pPr>
      <w:r>
        <w:separator/>
      </w:r>
    </w:p>
  </w:endnote>
  <w:endnote w:type="continuationSeparator" w:id="0">
    <w:p w14:paraId="0E37706C" w14:textId="77777777" w:rsidR="00B6753B" w:rsidRDefault="00B6753B" w:rsidP="008442FB">
      <w:pPr>
        <w:spacing w:after="0" w:line="240" w:lineRule="auto"/>
      </w:pPr>
      <w:r>
        <w:continuationSeparator/>
      </w:r>
    </w:p>
  </w:endnote>
  <w:endnote w:type="continuationNotice" w:id="1">
    <w:p w14:paraId="67A807EC" w14:textId="77777777" w:rsidR="00B6753B" w:rsidRDefault="00B675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5CD5D871" w:rsidR="00C70D74" w:rsidRPr="00A22832" w:rsidRDefault="00C70D74"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0B7D8A">
      <w:rPr>
        <w:rFonts w:ascii="Segoe" w:hAnsi="Segoe"/>
        <w:noProof/>
        <w:sz w:val="16"/>
      </w:rPr>
      <w:t>10</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EB799" w14:textId="77777777" w:rsidR="00B6753B" w:rsidRDefault="00B6753B" w:rsidP="008442FB">
      <w:pPr>
        <w:spacing w:after="0" w:line="240" w:lineRule="auto"/>
      </w:pPr>
      <w:r>
        <w:separator/>
      </w:r>
    </w:p>
  </w:footnote>
  <w:footnote w:type="continuationSeparator" w:id="0">
    <w:p w14:paraId="716CF8D6" w14:textId="77777777" w:rsidR="00B6753B" w:rsidRDefault="00B6753B" w:rsidP="008442FB">
      <w:pPr>
        <w:spacing w:after="0" w:line="240" w:lineRule="auto"/>
      </w:pPr>
      <w:r>
        <w:continuationSeparator/>
      </w:r>
    </w:p>
  </w:footnote>
  <w:footnote w:type="continuationNotice" w:id="1">
    <w:p w14:paraId="308FAAC5" w14:textId="77777777" w:rsidR="00B6753B" w:rsidRDefault="00B675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C70D74" w:rsidRPr="005251C1" w:rsidRDefault="00C70D74"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51B5E41A" w:rsidR="00C70D74" w:rsidRPr="00F62181" w:rsidRDefault="00C70D74" w:rsidP="007B70E8">
    <w:pPr>
      <w:pStyle w:val="Header"/>
    </w:pPr>
    <w:r w:rsidRPr="00E63514">
      <w:t>PowerShell CI/CD T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65pt;height:20.65pt" o:bullet="t">
        <v:imagedata r:id="rId1" o:title="MetroPencilIconDarkBlue"/>
      </v:shape>
    </w:pict>
  </w:numPicBullet>
  <w:numPicBullet w:numPicBulletId="1">
    <w:pict>
      <v:shape id="_x0000_i1051" type="#_x0000_t75" style="width:20.65pt;height:20.6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 w:numId="50">
    <w:abstractNumId w:val="1"/>
  </w:num>
  <w:num w:numId="51">
    <w:abstractNumId w:val="1"/>
    <w:lvlOverride w:ilvl="0">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lvlOverride w:ilvl="0">
      <w:startOverride w:val="1"/>
    </w:lvlOverride>
  </w:num>
  <w:num w:numId="60">
    <w:abstractNumId w:val="1"/>
  </w:num>
  <w:num w:numId="61">
    <w:abstractNumId w:val="1"/>
  </w:num>
  <w:num w:numId="62">
    <w:abstractNumId w:val="1"/>
  </w:num>
  <w:num w:numId="63">
    <w:abstractNumId w:val="14"/>
  </w:num>
  <w:num w:numId="64">
    <w:abstractNumId w:val="1"/>
    <w:lvlOverride w:ilvl="0">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0" w:nlCheck="1" w:checkStyle="0"/>
  <w:activeWritingStyle w:appName="MSWord" w:lang="en-CA"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0527"/>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05F9"/>
    <w:rsid w:val="000925C2"/>
    <w:rsid w:val="00093581"/>
    <w:rsid w:val="00094A27"/>
    <w:rsid w:val="000966B5"/>
    <w:rsid w:val="00097AB0"/>
    <w:rsid w:val="000B31E4"/>
    <w:rsid w:val="000B43C4"/>
    <w:rsid w:val="000B7D8A"/>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03379"/>
    <w:rsid w:val="00110544"/>
    <w:rsid w:val="00111F80"/>
    <w:rsid w:val="00112871"/>
    <w:rsid w:val="00120F53"/>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1F6E2E"/>
    <w:rsid w:val="002010AA"/>
    <w:rsid w:val="00202C8B"/>
    <w:rsid w:val="00204BE1"/>
    <w:rsid w:val="002074AC"/>
    <w:rsid w:val="00213C1D"/>
    <w:rsid w:val="00215928"/>
    <w:rsid w:val="00222B20"/>
    <w:rsid w:val="00230150"/>
    <w:rsid w:val="00231E3C"/>
    <w:rsid w:val="00235125"/>
    <w:rsid w:val="002467A3"/>
    <w:rsid w:val="00247E11"/>
    <w:rsid w:val="00250B34"/>
    <w:rsid w:val="00255F3F"/>
    <w:rsid w:val="00256221"/>
    <w:rsid w:val="00261339"/>
    <w:rsid w:val="002664DC"/>
    <w:rsid w:val="002719DD"/>
    <w:rsid w:val="00276D72"/>
    <w:rsid w:val="002778E1"/>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551F"/>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165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3281"/>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E7E2B"/>
    <w:rsid w:val="005F491C"/>
    <w:rsid w:val="005F6E2B"/>
    <w:rsid w:val="00600C1A"/>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4F68"/>
    <w:rsid w:val="00676496"/>
    <w:rsid w:val="006819AA"/>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500F"/>
    <w:rsid w:val="00736EFD"/>
    <w:rsid w:val="0074059A"/>
    <w:rsid w:val="0074300E"/>
    <w:rsid w:val="00746AC1"/>
    <w:rsid w:val="0075123A"/>
    <w:rsid w:val="00752B62"/>
    <w:rsid w:val="00757EC9"/>
    <w:rsid w:val="0076424F"/>
    <w:rsid w:val="00765286"/>
    <w:rsid w:val="0077435C"/>
    <w:rsid w:val="007752F6"/>
    <w:rsid w:val="0077786F"/>
    <w:rsid w:val="00777FA8"/>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0F1B"/>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2106"/>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4DD7"/>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65A0"/>
    <w:rsid w:val="00AA70F1"/>
    <w:rsid w:val="00AB24B5"/>
    <w:rsid w:val="00AB5E32"/>
    <w:rsid w:val="00AB5FB8"/>
    <w:rsid w:val="00AB61B2"/>
    <w:rsid w:val="00AC277E"/>
    <w:rsid w:val="00AD3D9C"/>
    <w:rsid w:val="00AE0D11"/>
    <w:rsid w:val="00AE59B3"/>
    <w:rsid w:val="00AE6120"/>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53C23"/>
    <w:rsid w:val="00B6753B"/>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36FBC"/>
    <w:rsid w:val="00C4234F"/>
    <w:rsid w:val="00C42584"/>
    <w:rsid w:val="00C43C5A"/>
    <w:rsid w:val="00C44096"/>
    <w:rsid w:val="00C45F21"/>
    <w:rsid w:val="00C50FF4"/>
    <w:rsid w:val="00C52666"/>
    <w:rsid w:val="00C53128"/>
    <w:rsid w:val="00C553F4"/>
    <w:rsid w:val="00C5593E"/>
    <w:rsid w:val="00C61CE1"/>
    <w:rsid w:val="00C61F75"/>
    <w:rsid w:val="00C63751"/>
    <w:rsid w:val="00C70D74"/>
    <w:rsid w:val="00C81D82"/>
    <w:rsid w:val="00C83CA9"/>
    <w:rsid w:val="00C85464"/>
    <w:rsid w:val="00C87AE5"/>
    <w:rsid w:val="00C87F54"/>
    <w:rsid w:val="00C974E6"/>
    <w:rsid w:val="00CA406D"/>
    <w:rsid w:val="00CA66C2"/>
    <w:rsid w:val="00CB193D"/>
    <w:rsid w:val="00CB45AC"/>
    <w:rsid w:val="00CB58D3"/>
    <w:rsid w:val="00CC033B"/>
    <w:rsid w:val="00CC2154"/>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8317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1134"/>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0620"/>
    <w:rsid w:val="00F35D2B"/>
    <w:rsid w:val="00F41779"/>
    <w:rsid w:val="00F41814"/>
    <w:rsid w:val="00F4233D"/>
    <w:rsid w:val="00F456B4"/>
    <w:rsid w:val="00F45FAC"/>
    <w:rsid w:val="00F50CB5"/>
    <w:rsid w:val="00F52D86"/>
    <w:rsid w:val="00F60A81"/>
    <w:rsid w:val="00F62181"/>
    <w:rsid w:val="00F64B7D"/>
    <w:rsid w:val="00F64F90"/>
    <w:rsid w:val="00F65ADF"/>
    <w:rsid w:val="00F7598C"/>
    <w:rsid w:val="00F75C73"/>
    <w:rsid w:val="00F821E3"/>
    <w:rsid w:val="00F834DB"/>
    <w:rsid w:val="00F83D50"/>
    <w:rsid w:val="00F83EE4"/>
    <w:rsid w:val="00F842D7"/>
    <w:rsid w:val="00F933BD"/>
    <w:rsid w:val="00F937AC"/>
    <w:rsid w:val="00F95125"/>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013C8-5F89-4CEF-8550-9C2F505192E1}">
  <ds:schemaRefs>
    <ds:schemaRef ds:uri="http://schemas.microsoft.com/office/2006/metadata/properties"/>
    <ds:schemaRef ds:uri="http://schemas.microsoft.com/office/infopath/2007/PartnerControls"/>
    <ds:schemaRef ds:uri="e151ca84-a088-4271-84c7-b9e7226cbb54"/>
    <ds:schemaRef ds:uri="c19dccf4-054d-4d82-a67b-ac6dca29f124"/>
  </ds:schemaRefs>
</ds:datastoreItem>
</file>

<file path=customXml/itemProps2.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B1CC3-ECEC-461C-B37F-FA0F86D65A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10</Pages>
  <Words>1668</Words>
  <Characters>950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ab Manual</vt:lpstr>
    </vt:vector>
  </TitlesOfParts>
  <Company>Microsoft</Company>
  <LinksUpToDate>false</LinksUpToDate>
  <CharactersWithSpaces>1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dc:title>
  <dc:subject/>
  <dc:creator>Administrator</dc:creator>
  <cp:keywords/>
  <dc:description/>
  <cp:lastModifiedBy>Michael Greene</cp:lastModifiedBy>
  <cp:revision>18</cp:revision>
  <dcterms:created xsi:type="dcterms:W3CDTF">2017-05-17T17:25:00Z</dcterms:created>
  <dcterms:modified xsi:type="dcterms:W3CDTF">2017-05-21T17: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